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1113FF" w14:textId="77777777" w:rsidR="00307659" w:rsidRDefault="00307659" w:rsidP="00307659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  <w:lang w:val="en-US"/>
        </w:rPr>
      </w:pPr>
      <w:r w:rsidRPr="00695422">
        <w:rPr>
          <w:rFonts w:cs="Times New Roman"/>
          <w:b/>
          <w:bCs/>
          <w:sz w:val="20"/>
          <w:szCs w:val="20"/>
        </w:rPr>
        <w:t xml:space="preserve">Host organization: </w:t>
      </w:r>
    </w:p>
    <w:p w14:paraId="7DE965D6" w14:textId="14B6F46D" w:rsidR="001C4E44" w:rsidRPr="00307659" w:rsidRDefault="00307659" w:rsidP="00CD2266">
      <w:pPr>
        <w:spacing w:after="0" w:line="240" w:lineRule="auto"/>
        <w:contextualSpacing/>
        <w:jc w:val="both"/>
        <w:rPr>
          <w:rFonts w:ascii="Sylfaen" w:hAnsi="Sylfaen" w:cs="Times New Roman"/>
          <w:b/>
          <w:bCs/>
          <w:sz w:val="20"/>
          <w:szCs w:val="20"/>
          <w:lang w:val="en-US"/>
        </w:rPr>
      </w:pPr>
      <w:r w:rsidRPr="00695422">
        <w:rPr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7059601" wp14:editId="49CBB4B7">
            <wp:simplePos x="0" y="0"/>
            <wp:positionH relativeFrom="column">
              <wp:posOffset>9525</wp:posOffset>
            </wp:positionH>
            <wp:positionV relativeFrom="paragraph">
              <wp:posOffset>74295</wp:posOffset>
            </wp:positionV>
            <wp:extent cx="2895600" cy="571500"/>
            <wp:effectExtent l="0" t="0" r="0" b="0"/>
            <wp:wrapSquare wrapText="bothSides"/>
            <wp:docPr id="2" name="Picture 2" descr="moh.gov.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h.gov.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48F2412" w14:textId="77777777" w:rsidR="006864DF" w:rsidRDefault="006864DF" w:rsidP="00307659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US" w:eastAsia="mn-MN"/>
        </w:rPr>
      </w:pPr>
    </w:p>
    <w:p w14:paraId="5E3E8D2E" w14:textId="381AA4BE" w:rsidR="00DB2095" w:rsidRPr="00E84AE2" w:rsidRDefault="00DB2095" w:rsidP="00307659">
      <w:pPr>
        <w:spacing w:after="0" w:line="240" w:lineRule="auto"/>
        <w:contextualSpacing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</w:p>
    <w:p w14:paraId="1314B7DE" w14:textId="77777777" w:rsidR="00377884" w:rsidRPr="006864DF" w:rsidRDefault="00377884" w:rsidP="00307659">
      <w:pPr>
        <w:spacing w:after="0" w:line="240" w:lineRule="auto"/>
        <w:contextualSpacing/>
        <w:jc w:val="center"/>
        <w:rPr>
          <w:rFonts w:asciiTheme="majorHAnsi" w:eastAsia="Arial Unicode MS" w:hAnsiTheme="majorHAnsi" w:cs="Times New Roman"/>
          <w:b/>
          <w:sz w:val="24"/>
          <w:szCs w:val="24"/>
          <w:bdr w:val="nil"/>
          <w:lang w:val="en-US"/>
        </w:rPr>
      </w:pPr>
    </w:p>
    <w:p w14:paraId="2FE6EAE9" w14:textId="5CD29AAF" w:rsidR="00B54A75" w:rsidRPr="00E84AE2" w:rsidRDefault="00B54A75" w:rsidP="00307659">
      <w:pPr>
        <w:spacing w:after="0" w:line="240" w:lineRule="auto"/>
        <w:contextualSpacing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Visit of </w:t>
      </w:r>
      <w:r w:rsidR="00C65525"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the </w:t>
      </w:r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>Minister of</w:t>
      </w:r>
      <w:r w:rsidR="004F2D39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Labour and Social Policy of</w:t>
      </w:r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</w:t>
      </w:r>
      <w:r w:rsidR="00E632F5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the </w:t>
      </w:r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Republic of Bulgaria Mr. </w:t>
      </w:r>
      <w:proofErr w:type="spellStart"/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>Biser</w:t>
      </w:r>
      <w:proofErr w:type="spellEnd"/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</w:t>
      </w:r>
      <w:proofErr w:type="spellStart"/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>Petkov</w:t>
      </w:r>
      <w:proofErr w:type="spellEnd"/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</w:t>
      </w:r>
      <w:r w:rsidR="006864DF"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to Georgia</w:t>
      </w:r>
    </w:p>
    <w:p w14:paraId="09115631" w14:textId="77777777" w:rsidR="00E632F5" w:rsidRDefault="00E632F5" w:rsidP="00E632F5">
      <w:pPr>
        <w:spacing w:after="0" w:line="240" w:lineRule="auto"/>
        <w:ind w:left="2880"/>
        <w:rPr>
          <w:rFonts w:eastAsia="Arial Unicode MS" w:cs="Times New Roman"/>
          <w:b/>
          <w:sz w:val="24"/>
          <w:szCs w:val="24"/>
          <w:bdr w:val="nil"/>
          <w:lang w:val="en-US"/>
        </w:rPr>
      </w:pPr>
    </w:p>
    <w:p w14:paraId="5448833B" w14:textId="79244454" w:rsidR="00E84AE2" w:rsidRPr="00E84AE2" w:rsidRDefault="00E632F5" w:rsidP="00E632F5">
      <w:pPr>
        <w:spacing w:after="0" w:line="240" w:lineRule="auto"/>
        <w:ind w:left="2880"/>
        <w:rPr>
          <w:rFonts w:eastAsia="Arial Unicode MS" w:cs="Times New Roman"/>
          <w:b/>
          <w:sz w:val="24"/>
          <w:szCs w:val="24"/>
          <w:bdr w:val="nil"/>
          <w:lang w:val="en-US"/>
        </w:rPr>
      </w:pPr>
      <w:r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    </w:t>
      </w:r>
      <w:r w:rsidR="00180DE9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September 29 - October </w:t>
      </w:r>
      <w:r w:rsidR="00B54A75"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1, 2019</w:t>
      </w:r>
    </w:p>
    <w:p w14:paraId="6A70BCE4" w14:textId="77777777" w:rsidR="00180DE9" w:rsidRDefault="00116079" w:rsidP="00307659">
      <w:pPr>
        <w:spacing w:after="0" w:line="240" w:lineRule="auto"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Draft Program</w:t>
      </w:r>
    </w:p>
    <w:p w14:paraId="277BD40C" w14:textId="0565809E" w:rsidR="007C6E91" w:rsidRPr="00180DE9" w:rsidRDefault="00116079" w:rsidP="00180DE9">
      <w:pPr>
        <w:spacing w:after="0" w:line="360" w:lineRule="auto"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</w:t>
      </w:r>
    </w:p>
    <w:tbl>
      <w:tblPr>
        <w:tblW w:w="9920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1537"/>
        <w:gridCol w:w="4310"/>
        <w:gridCol w:w="4073"/>
      </w:tblGrid>
      <w:tr w:rsidR="00044875" w:rsidRPr="00695422" w14:paraId="69CE940E" w14:textId="77777777" w:rsidTr="00D251C1">
        <w:trPr>
          <w:trHeight w:val="370"/>
          <w:tblHeader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9EFF2C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Time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AFF235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Event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BB013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Remarks</w:t>
            </w:r>
          </w:p>
        </w:tc>
      </w:tr>
      <w:tr w:rsidR="00044875" w:rsidRPr="00457CDB" w14:paraId="2B11877C" w14:textId="77777777" w:rsidTr="00D251C1">
        <w:tblPrEx>
          <w:shd w:val="clear" w:color="auto" w:fill="auto"/>
        </w:tblPrEx>
        <w:trPr>
          <w:trHeight w:val="330"/>
          <w:jc w:val="center"/>
        </w:trPr>
        <w:tc>
          <w:tcPr>
            <w:tcW w:w="9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12BE0B" w14:textId="1C763FBE" w:rsidR="00044875" w:rsidRPr="00FC70FE" w:rsidRDefault="00180DE9" w:rsidP="00180DE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en-US"/>
              </w:rPr>
            </w:pPr>
            <w:r w:rsidRPr="00FC70FE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September </w:t>
            </w:r>
            <w:r w:rsidR="0054098F" w:rsidRPr="00FC70FE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2</w:t>
            </w:r>
            <w:r w:rsidRPr="00FC70FE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9</w:t>
            </w:r>
            <w:r w:rsidR="001C4E44" w:rsidRPr="00FC70FE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 w:rsidRPr="00FC70FE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Sunday</w:t>
            </w:r>
          </w:p>
        </w:tc>
      </w:tr>
      <w:tr w:rsidR="00116079" w:rsidRPr="00457CDB" w14:paraId="50869CDD" w14:textId="77777777" w:rsidTr="005E714D">
        <w:tblPrEx>
          <w:shd w:val="clear" w:color="auto" w:fill="auto"/>
        </w:tblPrEx>
        <w:trPr>
          <w:trHeight w:val="405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D876C" w14:textId="46F06559" w:rsidR="00116079" w:rsidRPr="00FC70FE" w:rsidRDefault="00180DE9" w:rsidP="005E714D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FC70FE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6:</w:t>
            </w:r>
            <w:r w:rsidR="00116079" w:rsidRPr="00FC70FE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38E57" w14:textId="3D84E488" w:rsidR="00116079" w:rsidRPr="00FC70FE" w:rsidRDefault="00180DE9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 w:rsidRPr="00FC70FE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Arrival to Tbilisi</w:t>
            </w:r>
          </w:p>
          <w:p w14:paraId="097DD60D" w14:textId="77777777" w:rsidR="00E632F5" w:rsidRDefault="00E632F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Flight Number: </w:t>
            </w:r>
            <w:r w:rsidR="00180DE9" w:rsidRPr="00FC70F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ТК 382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</w:t>
            </w:r>
          </w:p>
          <w:p w14:paraId="4A214E39" w14:textId="77777777" w:rsidR="005E714D" w:rsidRDefault="005E714D" w:rsidP="000260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6D60F49A" w14:textId="5D22D054" w:rsidR="00E3412C" w:rsidRPr="001C7352" w:rsidRDefault="00664E66" w:rsidP="000260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(</w:t>
            </w:r>
            <w:r w:rsidR="000260D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Welcome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</w:t>
            </w:r>
            <w:r w:rsidR="00E632F5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by the Ambassador </w:t>
            </w:r>
            <w:r w:rsidR="00E632F5">
              <w:rPr>
                <w:rFonts w:cs="Times New Roman"/>
                <w:b/>
                <w:sz w:val="20"/>
                <w:szCs w:val="20"/>
                <w:lang w:val="en-US"/>
              </w:rPr>
              <w:t xml:space="preserve">H.E. </w:t>
            </w:r>
            <w:proofErr w:type="spellStart"/>
            <w:r w:rsidR="00E632F5">
              <w:rPr>
                <w:rFonts w:cs="Times New Roman"/>
                <w:b/>
                <w:bCs/>
                <w:sz w:val="20"/>
                <w:szCs w:val="20"/>
                <w:lang w:val="en-US"/>
              </w:rPr>
              <w:t>M</w:t>
            </w:r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s</w:t>
            </w:r>
            <w:proofErr w:type="spellEnd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Dessislava</w:t>
            </w:r>
            <w:proofErr w:type="spellEnd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Ivanova</w:t>
            </w:r>
            <w:proofErr w:type="spellEnd"/>
            <w:r w:rsid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Mr</w:t>
            </w:r>
            <w:proofErr w:type="spellEnd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Dantcho</w:t>
            </w:r>
            <w:proofErr w:type="spellEnd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Mitchev</w:t>
            </w:r>
            <w:proofErr w:type="spellEnd"/>
            <w:r w:rsid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,</w:t>
            </w:r>
            <w:r w:rsidR="00E632F5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Representative from the Ministry </w:t>
            </w:r>
            <w:r w:rsidR="00E632F5" w:rsidRPr="00765605">
              <w:rPr>
                <w:rFonts w:cs="Times New Roman"/>
                <w:b/>
                <w:sz w:val="20"/>
                <w:szCs w:val="20"/>
                <w:lang w:val="en-US"/>
              </w:rPr>
              <w:t>Mr. Giorgi Bunturi</w:t>
            </w:r>
            <w:r w:rsid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) </w:t>
            </w:r>
            <w:r w:rsidR="001C7352">
              <w:rPr>
                <w:rStyle w:val="FootnoteReference"/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footnoteReference w:id="1"/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94A4E4" w14:textId="18983AD3" w:rsidR="00116079" w:rsidRPr="00FC70FE" w:rsidRDefault="00FC70FE" w:rsidP="00FC70FE">
            <w:pPr>
              <w:pStyle w:val="NoSpacing"/>
              <w:spacing w:after="0" w:line="240" w:lineRule="auto"/>
              <w:contextualSpacing/>
              <w:rPr>
                <w:rFonts w:ascii="Sylfaen" w:eastAsiaTheme="minorEastAsia" w:hAnsi="Sylfaen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="Sylfaen" w:eastAsiaTheme="minorEastAsia" w:hAnsi="Sylfaen" w:cs="Times New Roman"/>
                <w:noProof/>
                <w:sz w:val="20"/>
                <w:szCs w:val="20"/>
                <w:lang w:val="ka-GE"/>
              </w:rPr>
              <w:t xml:space="preserve"> </w:t>
            </w:r>
            <w:r w:rsidR="00E3412C">
              <w:rPr>
                <w:rFonts w:ascii="Sylfaen" w:eastAsiaTheme="minorEastAsia" w:hAnsi="Sylfaen" w:cs="Times New Roman"/>
                <w:noProof/>
                <w:sz w:val="20"/>
                <w:szCs w:val="20"/>
                <w:lang w:val="en-US"/>
              </w:rPr>
              <w:t xml:space="preserve">Airport </w:t>
            </w:r>
            <w:r>
              <w:rPr>
                <w:rFonts w:ascii="Sylfaen" w:eastAsiaTheme="minorEastAsia" w:hAnsi="Sylfaen" w:cs="Times New Roman"/>
                <w:noProof/>
                <w:sz w:val="20"/>
                <w:szCs w:val="20"/>
                <w:lang w:val="en-US"/>
              </w:rPr>
              <w:t>VIP treatment will be provided</w:t>
            </w:r>
          </w:p>
        </w:tc>
      </w:tr>
      <w:tr w:rsidR="00180DE9" w:rsidRPr="00457CDB" w14:paraId="7F61B4CD" w14:textId="77777777" w:rsidTr="00180DE9">
        <w:tblPrEx>
          <w:shd w:val="clear" w:color="auto" w:fill="auto"/>
        </w:tblPrEx>
        <w:trPr>
          <w:trHeight w:val="420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A5B6AE" w14:textId="23158134" w:rsidR="00180DE9" w:rsidRPr="00FC70FE" w:rsidRDefault="00180DE9" w:rsidP="00116079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E1218" w14:textId="28E4055D" w:rsidR="00180DE9" w:rsidRPr="00FC70FE" w:rsidRDefault="00E3412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 w:rsidRP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ccomodation in </w:t>
            </w:r>
            <w:r w:rsidR="004B71A7" w:rsidRP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the</w:t>
            </w:r>
            <w:r w:rsidR="00180DE9" w:rsidRP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Hotel “Citrus”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C481AA" w14:textId="77777777" w:rsidR="00E632F5" w:rsidRDefault="00E632F5" w:rsidP="0011607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798EFA6D" w14:textId="066914F5" w:rsidR="00180DE9" w:rsidRPr="00FC70FE" w:rsidRDefault="00180DE9" w:rsidP="0011607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FC70F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 w:rsidR="00FC70FE" w:rsidRPr="00FC70F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9 Aprili St, Tbilisi</w:t>
            </w:r>
          </w:p>
          <w:p w14:paraId="37E8F73D" w14:textId="77777777" w:rsidR="00180DE9" w:rsidRPr="00FC70FE" w:rsidRDefault="00180DE9" w:rsidP="0072543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80DE9" w:rsidRPr="00695422" w14:paraId="6BF726F7" w14:textId="77777777" w:rsidTr="00931F01">
        <w:tblPrEx>
          <w:shd w:val="clear" w:color="auto" w:fill="auto"/>
        </w:tblPrEx>
        <w:trPr>
          <w:trHeight w:val="330"/>
          <w:jc w:val="center"/>
        </w:trPr>
        <w:tc>
          <w:tcPr>
            <w:tcW w:w="9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1E502F" w14:textId="6538862E" w:rsidR="00180DE9" w:rsidRPr="00C65525" w:rsidRDefault="00180DE9" w:rsidP="00171FE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September </w:t>
            </w:r>
            <w:r w:rsidR="00171FE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30</w:t>
            </w: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 w:rsidR="00171FE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Monday</w:t>
            </w:r>
          </w:p>
        </w:tc>
      </w:tr>
      <w:tr w:rsidR="00044875" w:rsidRPr="00695422" w14:paraId="59AA8FC4" w14:textId="77777777" w:rsidTr="005E714D">
        <w:tblPrEx>
          <w:shd w:val="clear" w:color="auto" w:fill="auto"/>
        </w:tblPrEx>
        <w:trPr>
          <w:trHeight w:val="2305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035F0B" w14:textId="77777777" w:rsidR="005E714D" w:rsidRDefault="005E714D" w:rsidP="005E714D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  <w:p w14:paraId="795E9747" w14:textId="7D585F76" w:rsidR="0040315C" w:rsidRPr="00457CDB" w:rsidRDefault="00180DE9" w:rsidP="005E714D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1</w:t>
            </w:r>
            <w:r w:rsidR="001C4E44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  <w:r w:rsidR="00044875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0 </w:t>
            </w:r>
            <w:r w:rsidR="0040315C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–</w:t>
            </w:r>
            <w:r w:rsidR="00044875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1</w:t>
            </w:r>
            <w:r w:rsid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 w:rsidR="00457CDB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0</w:t>
            </w:r>
          </w:p>
          <w:p w14:paraId="5A877191" w14:textId="7807CB80" w:rsidR="00044875" w:rsidRPr="00695422" w:rsidRDefault="00044875" w:rsidP="005E714D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1CDC19" w14:textId="65117FCB" w:rsidR="001B4315" w:rsidRPr="00E3412C" w:rsidRDefault="00E3412C" w:rsidP="001B431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Bilateral meeting between the Minister </w:t>
            </w:r>
            <w:r w:rsidR="001B4315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of Internally Displaced Persons from the Occupied Territories, Labour, Health and Social Affairs of Georgia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- 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s. 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Ekaterine Tikaradze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and Minister of Labor and Social Policy of the Republic of Bulgaria -</w:t>
            </w:r>
          </w:p>
          <w:p w14:paraId="298B5015" w14:textId="5A9018BA" w:rsidR="001B4315" w:rsidRDefault="001B4315" w:rsidP="001B431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B54A75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Mr. </w:t>
            </w:r>
            <w:r w:rsid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Biser Petkov </w:t>
            </w:r>
          </w:p>
          <w:p w14:paraId="1B9F0A8C" w14:textId="77777777" w:rsidR="0040315C" w:rsidRDefault="0040315C" w:rsidP="00E632F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1E0E2E87" w14:textId="24F11624" w:rsidR="000260D2" w:rsidRPr="000260D2" w:rsidRDefault="000260D2" w:rsidP="000260D2">
            <w:pPr>
              <w:pStyle w:val="NoSpacing"/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 w:rsidRPr="000260D2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Exchange of gifts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B131B" w14:textId="77777777" w:rsidR="005E714D" w:rsidRDefault="005E714D" w:rsidP="005E714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3B6B9086" w14:textId="77777777" w:rsidR="00377884" w:rsidRPr="00695422" w:rsidRDefault="00377884" w:rsidP="005E714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</w:t>
            </w:r>
            <w:r w:rsidRPr="0037788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Floor</w:t>
            </w:r>
          </w:p>
          <w:p w14:paraId="5D4C7828" w14:textId="544041FD" w:rsidR="00D33CF4" w:rsidRPr="00695422" w:rsidRDefault="00D33CF4" w:rsidP="005E714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180DE9" w:rsidRPr="00695422" w14:paraId="35FECCDF" w14:textId="77777777" w:rsidTr="005E714D">
        <w:tblPrEx>
          <w:shd w:val="clear" w:color="auto" w:fill="auto"/>
        </w:tblPrEx>
        <w:trPr>
          <w:trHeight w:val="1024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AC30B5" w14:textId="77777777" w:rsidR="005E714D" w:rsidRDefault="005E714D" w:rsidP="005E714D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  <w:p w14:paraId="4BED4042" w14:textId="03B9A45D" w:rsidR="00180DE9" w:rsidRPr="00457CDB" w:rsidRDefault="00457CDB" w:rsidP="005E714D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1:</w:t>
            </w:r>
            <w:r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0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– 1</w:t>
            </w:r>
            <w:r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</w:t>
            </w:r>
            <w:r w:rsidR="001B4315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45</w:t>
            </w:r>
          </w:p>
          <w:p w14:paraId="75659DA3" w14:textId="62760619" w:rsidR="001B4315" w:rsidRPr="001B4315" w:rsidRDefault="001B4315" w:rsidP="005E714D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C21023" w14:textId="77777777" w:rsidR="005E714D" w:rsidRDefault="005E714D" w:rsidP="00457CDB">
            <w:pPr>
              <w:spacing w:after="0" w:line="240" w:lineRule="auto"/>
              <w:contextualSpacing/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</w:pPr>
          </w:p>
          <w:p w14:paraId="5723EF76" w14:textId="6B6081FC" w:rsidR="00457CDB" w:rsidRPr="00457CDB" w:rsidRDefault="00457CDB" w:rsidP="00457CDB">
            <w:pPr>
              <w:spacing w:after="0" w:line="240" w:lineRule="auto"/>
              <w:contextualSpacing/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</w:pPr>
            <w:r w:rsidRPr="00457CDB"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  <w:t>Signing</w:t>
            </w:r>
            <w:r w:rsidR="00E3412C"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  <w:t xml:space="preserve"> Ceremony</w:t>
            </w:r>
            <w:r w:rsidRPr="00457CDB"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  <w:t xml:space="preserve"> of the “Agreement between the Government of the Republic of Bulgaria and the Government of Georgia on the Regulation of Labour Migration”</w:t>
            </w:r>
          </w:p>
          <w:p w14:paraId="70678852" w14:textId="77777777" w:rsidR="00180DE9" w:rsidRDefault="00180DE9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</w:p>
          <w:p w14:paraId="61D4C088" w14:textId="25F652E7" w:rsidR="00E3412C" w:rsidRDefault="000260D2" w:rsidP="00E3412C">
            <w:pPr>
              <w:pStyle w:val="NoSpacing"/>
              <w:numPr>
                <w:ilvl w:val="0"/>
                <w:numId w:val="33"/>
              </w:numPr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Photo opportunity;</w:t>
            </w:r>
          </w:p>
          <w:p w14:paraId="75D732C5" w14:textId="74C04086" w:rsidR="000260D2" w:rsidRDefault="000260D2" w:rsidP="00E3412C">
            <w:pPr>
              <w:pStyle w:val="NoSpacing"/>
              <w:numPr>
                <w:ilvl w:val="0"/>
                <w:numId w:val="33"/>
              </w:numPr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Press point with the Media</w:t>
            </w:r>
            <w:bookmarkStart w:id="0" w:name="_GoBack"/>
            <w:bookmarkEnd w:id="0"/>
          </w:p>
          <w:p w14:paraId="534D9187" w14:textId="77777777" w:rsidR="00E3412C" w:rsidRDefault="00E3412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</w:p>
          <w:p w14:paraId="565D75BE" w14:textId="77777777" w:rsidR="00E3412C" w:rsidRDefault="00E3412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204BA" w14:textId="77777777" w:rsidR="005E714D" w:rsidRDefault="005E714D" w:rsidP="005E714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3A2A081D" w14:textId="7B8179F9" w:rsidR="001B4315" w:rsidRPr="00E84AE2" w:rsidRDefault="001B4315" w:rsidP="005E714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E84AE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th Floor</w:t>
            </w:r>
          </w:p>
          <w:p w14:paraId="2D3FC07C" w14:textId="77777777" w:rsidR="00180DE9" w:rsidRPr="001C4E44" w:rsidRDefault="00180DE9" w:rsidP="005E714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01C82347" w14:textId="77777777" w:rsidR="00180DE9" w:rsidRPr="00E86D96" w:rsidRDefault="00180DE9" w:rsidP="005E714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  <w:p w14:paraId="5A7AD9B5" w14:textId="77777777" w:rsidR="00180DE9" w:rsidRDefault="00180DE9" w:rsidP="005E714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457CDB" w:rsidRPr="00695422" w14:paraId="0D0FCFB9" w14:textId="77777777" w:rsidTr="001B4315">
        <w:tblPrEx>
          <w:shd w:val="clear" w:color="auto" w:fill="auto"/>
        </w:tblPrEx>
        <w:trPr>
          <w:trHeight w:val="1235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4B4F1" w14:textId="5BC39B03" w:rsidR="00457CDB" w:rsidRDefault="00457CDB" w:rsidP="001B4315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2:00</w:t>
            </w:r>
            <w:r w:rsidR="00E341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-15:00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2E8246" w14:textId="4020B6EA" w:rsidR="00457CDB" w:rsidRDefault="00E3412C" w:rsidP="00E3412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Executive time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8B9E0" w14:textId="42161489" w:rsidR="00457CDB" w:rsidRPr="00E84AE2" w:rsidRDefault="00457CDB" w:rsidP="00457CD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307659" w:rsidRPr="00695422" w14:paraId="0DFB6DB8" w14:textId="77777777" w:rsidTr="000260D2">
        <w:tblPrEx>
          <w:shd w:val="clear" w:color="auto" w:fill="auto"/>
        </w:tblPrEx>
        <w:trPr>
          <w:trHeight w:val="1235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1DCA49" w14:textId="48A94B36" w:rsidR="000260D2" w:rsidRDefault="000260D2" w:rsidP="000260D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lastRenderedPageBreak/>
              <w:t>15:00</w:t>
            </w:r>
          </w:p>
          <w:p w14:paraId="6DE60851" w14:textId="77777777" w:rsidR="000260D2" w:rsidRDefault="000260D2" w:rsidP="000260D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  <w:p w14:paraId="24601FE9" w14:textId="6CA027E0" w:rsidR="00307659" w:rsidRDefault="00457CDB" w:rsidP="000260D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5:00 – 16:0</w:t>
            </w:r>
            <w:r w:rsidR="0030765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457C6" w14:textId="21B73075" w:rsidR="000260D2" w:rsidRDefault="000260D2" w:rsidP="000260D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Arrival to the National Museum of Georgia</w:t>
            </w:r>
          </w:p>
          <w:p w14:paraId="7BC827BC" w14:textId="77777777" w:rsidR="000260D2" w:rsidRDefault="000260D2" w:rsidP="000260D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  <w:p w14:paraId="16B4E385" w14:textId="47E1BE7C" w:rsidR="00307659" w:rsidRPr="00307659" w:rsidRDefault="00E3412C" w:rsidP="000260D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Guided tour </w:t>
            </w:r>
            <w:r w:rsidR="000260D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in the Museum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, accompanied by the representative of the Ministry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892FCC" w14:textId="50B21331" w:rsidR="00307659" w:rsidRPr="00457CDB" w:rsidRDefault="00307659" w:rsidP="000260D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 w:rsidR="00457CDB" w:rsidRPr="00457CDB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 3/10 Shota Rustaveli Ave, Tbilisi 0105</w:t>
            </w:r>
          </w:p>
        </w:tc>
      </w:tr>
      <w:tr w:rsidR="00457CDB" w:rsidRPr="00695422" w14:paraId="7057E111" w14:textId="77777777" w:rsidTr="000260D2">
        <w:tblPrEx>
          <w:shd w:val="clear" w:color="auto" w:fill="auto"/>
        </w:tblPrEx>
        <w:trPr>
          <w:trHeight w:val="1235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3A060" w14:textId="76623897" w:rsidR="00457CDB" w:rsidRDefault="00457CDB" w:rsidP="000260D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6:00-18:00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11E719" w14:textId="77777777" w:rsidR="00457CDB" w:rsidRDefault="00457CDB" w:rsidP="00E3412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30765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Guided Tour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in old Tbilisi,</w:t>
            </w:r>
            <w:r w:rsidRPr="0030765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E341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accompanied</w:t>
            </w:r>
            <w:r w:rsidRPr="0030765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by the </w:t>
            </w:r>
            <w:r w:rsidR="00E341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representative of the </w:t>
            </w:r>
            <w:r w:rsidRPr="0030765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Ministry </w:t>
            </w:r>
          </w:p>
          <w:p w14:paraId="7A2A4724" w14:textId="77777777" w:rsidR="00E3412C" w:rsidRDefault="00E3412C" w:rsidP="00E3412C">
            <w:pPr>
              <w:pStyle w:val="NoSpacing"/>
              <w:numPr>
                <w:ilvl w:val="0"/>
                <w:numId w:val="33"/>
              </w:numPr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Meeting with the guide at the Museum;</w:t>
            </w:r>
          </w:p>
          <w:p w14:paraId="5B754A24" w14:textId="3DAA215E" w:rsidR="00E3412C" w:rsidRDefault="00E3412C" w:rsidP="00E3412C">
            <w:pPr>
              <w:pStyle w:val="NoSpacing"/>
              <w:numPr>
                <w:ilvl w:val="0"/>
                <w:numId w:val="33"/>
              </w:numPr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Transfer by cars to old Tbilisi;</w:t>
            </w:r>
          </w:p>
          <w:p w14:paraId="598C354D" w14:textId="42CEE844" w:rsidR="00E3412C" w:rsidRDefault="00E3412C" w:rsidP="00E3412C">
            <w:pPr>
              <w:pStyle w:val="NoSpacing"/>
              <w:numPr>
                <w:ilvl w:val="0"/>
                <w:numId w:val="33"/>
              </w:numPr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Walking tour in old Tbilisi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8545C7" w14:textId="4F17B346" w:rsidR="00457CDB" w:rsidRPr="00A32067" w:rsidRDefault="00457CDB" w:rsidP="000260D2">
            <w:pPr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</w:pPr>
            <w:r w:rsidRPr="00A32067"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  <w:t xml:space="preserve">Address: </w:t>
            </w:r>
            <w:r w:rsidR="00490EFF"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  <w:t>Old Tbilisi</w:t>
            </w:r>
          </w:p>
          <w:p w14:paraId="72E5AE2D" w14:textId="24481599" w:rsidR="00457CDB" w:rsidRPr="00457CDB" w:rsidRDefault="00457CDB" w:rsidP="000260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</w:tc>
      </w:tr>
      <w:tr w:rsidR="000260D2" w:rsidRPr="00695422" w14:paraId="0F007BFD" w14:textId="77777777" w:rsidTr="000260D2">
        <w:tblPrEx>
          <w:shd w:val="clear" w:color="auto" w:fill="auto"/>
        </w:tblPrEx>
        <w:trPr>
          <w:trHeight w:val="1235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E0490D" w14:textId="6FD1BFAB" w:rsidR="000260D2" w:rsidRDefault="000260D2" w:rsidP="001B4315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8:00 – 18:45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5F32B0" w14:textId="5CB301E6" w:rsidR="000260D2" w:rsidRPr="00307659" w:rsidRDefault="000260D2" w:rsidP="00E3412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Executive time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88844" w14:textId="77777777" w:rsidR="000260D2" w:rsidRPr="00A32067" w:rsidRDefault="000260D2" w:rsidP="000260D2">
            <w:pPr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</w:pPr>
          </w:p>
        </w:tc>
      </w:tr>
      <w:tr w:rsidR="00E86D96" w:rsidRPr="00695422" w14:paraId="1E7BA27D" w14:textId="77777777" w:rsidTr="00E84AE2">
        <w:tblPrEx>
          <w:shd w:val="clear" w:color="auto" w:fill="auto"/>
        </w:tblPrEx>
        <w:trPr>
          <w:trHeight w:val="1043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2CD14F" w14:textId="42F81C80" w:rsidR="00116079" w:rsidRPr="00116079" w:rsidRDefault="00307659" w:rsidP="00377884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9</w:t>
            </w:r>
            <w:r w:rsidR="00E86D96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11607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  <w:r w:rsidR="00E86D96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66B1EB" w14:textId="43EB7339" w:rsidR="00776256" w:rsidRPr="00837941" w:rsidRDefault="0040315C" w:rsidP="00E3412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  <w:r w:rsidRPr="00837941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Official Dinner</w:t>
            </w:r>
            <w:r w:rsidR="00116079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837941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on behalf of </w:t>
            </w:r>
            <w:r w:rsidR="00116079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the </w:t>
            </w:r>
            <w:r w:rsidR="00307659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Minister of Internally Displaced Persons from the Occupied Territories, Labour, Health and Social Affairs of Georgia Ms. Ekaterine </w:t>
            </w:r>
            <w:proofErr w:type="spellStart"/>
            <w:r w:rsidR="00307659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Tikaradze</w:t>
            </w:r>
            <w:proofErr w:type="spellEnd"/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D8F2BB" w14:textId="070F4D20" w:rsidR="00E3412C" w:rsidRDefault="0051096B" w:rsidP="00E3412C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 w:rsidR="00E632F5" w:rsidRPr="00E632F5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Chekhov street 8/10, Tbilisi 0103</w:t>
            </w:r>
          </w:p>
          <w:p w14:paraId="19C465A1" w14:textId="39E4D277" w:rsidR="00E86D96" w:rsidRPr="00E632F5" w:rsidRDefault="00E3412C" w:rsidP="00E3412C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 w:rsidRPr="00E632F5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Restaurant “kopala”</w:t>
            </w:r>
          </w:p>
        </w:tc>
      </w:tr>
      <w:tr w:rsidR="00044875" w:rsidRPr="00695422" w14:paraId="27FF1109" w14:textId="77777777" w:rsidTr="00D251C1">
        <w:tblPrEx>
          <w:shd w:val="clear" w:color="auto" w:fill="auto"/>
        </w:tblPrEx>
        <w:trPr>
          <w:trHeight w:val="330"/>
          <w:jc w:val="center"/>
        </w:trPr>
        <w:tc>
          <w:tcPr>
            <w:tcW w:w="9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C2673A" w14:textId="6B177ABD" w:rsidR="00044875" w:rsidRPr="001C4E44" w:rsidRDefault="00307659" w:rsidP="0030765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bCs/>
                <w:sz w:val="20"/>
                <w:szCs w:val="20"/>
                <w:lang w:val="en-US"/>
              </w:rPr>
              <w:t xml:space="preserve">October </w:t>
            </w:r>
            <w:r w:rsidR="001C4E44">
              <w:rPr>
                <w:rFonts w:asciiTheme="minorHAnsi" w:hAnsiTheme="minorHAnsi" w:cs="Times New Roman"/>
                <w:bCs/>
                <w:sz w:val="20"/>
                <w:szCs w:val="20"/>
                <w:lang w:val="en-US"/>
              </w:rPr>
              <w:t>1</w:t>
            </w:r>
            <w:r w:rsidR="00044875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</w:t>
            </w:r>
            <w:r>
              <w:rPr>
                <w:rFonts w:asciiTheme="minorHAnsi" w:hAnsiTheme="minorHAnsi" w:cs="Times New Roman"/>
                <w:bCs/>
                <w:sz w:val="20"/>
                <w:szCs w:val="20"/>
                <w:lang w:val="en-US"/>
              </w:rPr>
              <w:t>Tuesday</w:t>
            </w:r>
          </w:p>
        </w:tc>
      </w:tr>
      <w:tr w:rsidR="009F1E3C" w:rsidRPr="00695422" w14:paraId="2DFDB6EA" w14:textId="77777777" w:rsidTr="00377884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B1CB71" w14:textId="6D6BDD13" w:rsidR="00F053D8" w:rsidRPr="00F053D8" w:rsidRDefault="00F053D8" w:rsidP="00904DB0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1C6A8D" w14:textId="77777777" w:rsidR="00837941" w:rsidRDefault="00F053D8" w:rsidP="00307659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Departure from the Hotel</w:t>
            </w:r>
            <w:r w:rsidR="00904DB0">
              <w:rPr>
                <w:rFonts w:asciiTheme="minorHAnsi" w:hAnsiTheme="minorHAnsi" w:cs="Times New Roman"/>
                <w:sz w:val="20"/>
                <w:szCs w:val="20"/>
              </w:rPr>
              <w:t xml:space="preserve"> to </w:t>
            </w:r>
            <w:r w:rsidR="00307659">
              <w:rPr>
                <w:rFonts w:asciiTheme="minorHAnsi" w:hAnsiTheme="minorHAnsi" w:cs="Times New Roman"/>
                <w:sz w:val="20"/>
                <w:szCs w:val="20"/>
              </w:rPr>
              <w:t xml:space="preserve">Airport </w:t>
            </w:r>
          </w:p>
          <w:p w14:paraId="59D696F3" w14:textId="4FEC414E" w:rsidR="00307659" w:rsidRDefault="00E632F5" w:rsidP="00307659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 xml:space="preserve">Flight Number: </w:t>
            </w:r>
            <w:r w:rsidRPr="00E632F5">
              <w:rPr>
                <w:rFonts w:asciiTheme="minorHAnsi" w:hAnsiTheme="minorHAnsi" w:cs="Times New Roman"/>
                <w:sz w:val="20"/>
                <w:szCs w:val="20"/>
              </w:rPr>
              <w:t>ТК 379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69CD82" w14:textId="0DA21CD2" w:rsidR="00377884" w:rsidRDefault="00377884" w:rsidP="0030765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</w:tbl>
    <w:p w14:paraId="67241917" w14:textId="77777777" w:rsidR="001C7352" w:rsidRDefault="001C7352" w:rsidP="00E632F5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  <w:lang w:val="en-US"/>
        </w:rPr>
      </w:pPr>
    </w:p>
    <w:p w14:paraId="26BAEE51" w14:textId="77777777" w:rsidR="001C7352" w:rsidRDefault="001C7352" w:rsidP="00E632F5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  <w:lang w:val="en-US"/>
        </w:rPr>
      </w:pPr>
    </w:p>
    <w:p w14:paraId="1B6807A0" w14:textId="62942B44" w:rsidR="00F8215D" w:rsidRDefault="001C7352" w:rsidP="00E632F5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  <w:lang w:val="en-US"/>
        </w:rPr>
      </w:pPr>
      <w:r>
        <w:rPr>
          <w:rFonts w:eastAsia="Calibri" w:cs="Times New Roman"/>
          <w:b/>
          <w:bCs/>
          <w:sz w:val="20"/>
          <w:szCs w:val="20"/>
        </w:rPr>
        <w:t>Point</w:t>
      </w:r>
      <w:r w:rsidR="00E76DD6" w:rsidRPr="00695422">
        <w:rPr>
          <w:rFonts w:eastAsia="Calibri" w:cs="Times New Roman"/>
          <w:b/>
          <w:bCs/>
          <w:sz w:val="20"/>
          <w:szCs w:val="20"/>
        </w:rPr>
        <w:t xml:space="preserve"> of Contact</w:t>
      </w:r>
      <w:r w:rsidR="00E86D96">
        <w:rPr>
          <w:rFonts w:eastAsia="Calibri" w:cs="Times New Roman"/>
          <w:b/>
          <w:bCs/>
          <w:sz w:val="20"/>
          <w:szCs w:val="20"/>
        </w:rPr>
        <w:t xml:space="preserve"> (Georgia</w:t>
      </w:r>
      <w:r w:rsidR="001C4E44">
        <w:rPr>
          <w:rFonts w:eastAsia="Calibri" w:cs="Times New Roman"/>
          <w:b/>
          <w:bCs/>
          <w:sz w:val="20"/>
          <w:szCs w:val="20"/>
          <w:lang w:val="en-US"/>
        </w:rPr>
        <w:t>)</w:t>
      </w:r>
      <w:r w:rsidR="00E86D96">
        <w:rPr>
          <w:rFonts w:eastAsia="Calibri" w:cs="Times New Roman"/>
          <w:b/>
          <w:bCs/>
          <w:sz w:val="20"/>
          <w:szCs w:val="20"/>
          <w:lang w:val="en-US"/>
        </w:rPr>
        <w:t>:</w:t>
      </w:r>
      <w:r w:rsidR="00776256">
        <w:rPr>
          <w:rFonts w:eastAsia="Calibri" w:cs="Times New Roman"/>
          <w:b/>
          <w:bCs/>
          <w:sz w:val="20"/>
          <w:szCs w:val="20"/>
          <w:lang w:val="en-US"/>
        </w:rPr>
        <w:t xml:space="preserve"> Mr. Giorgi Bunturi - </w:t>
      </w:r>
      <w:r w:rsidR="00776256" w:rsidRPr="009A5E7B">
        <w:rPr>
          <w:rFonts w:cs="Times New Roman"/>
          <w:b/>
          <w:sz w:val="20"/>
          <w:szCs w:val="20"/>
          <w:lang w:val="en-US"/>
        </w:rPr>
        <w:t>Head of Division for Migration Issues, Ministry of Internally Displaced Persons From The Occupied Territories, Labour, Healt</w:t>
      </w:r>
      <w:r w:rsidR="00776256">
        <w:rPr>
          <w:rFonts w:cs="Times New Roman"/>
          <w:b/>
          <w:sz w:val="20"/>
          <w:szCs w:val="20"/>
          <w:lang w:val="en-US"/>
        </w:rPr>
        <w:t>h and Soc</w:t>
      </w:r>
      <w:r w:rsidR="00A624BC">
        <w:rPr>
          <w:rFonts w:cs="Times New Roman"/>
          <w:b/>
          <w:sz w:val="20"/>
          <w:szCs w:val="20"/>
          <w:lang w:val="en-US"/>
        </w:rPr>
        <w:t xml:space="preserve">ial Affairs of Georgia – Cell: </w:t>
      </w:r>
      <w:r w:rsidR="00776256">
        <w:rPr>
          <w:rFonts w:cs="Times New Roman"/>
          <w:b/>
          <w:sz w:val="20"/>
          <w:szCs w:val="20"/>
          <w:lang w:val="en-US"/>
        </w:rPr>
        <w:t xml:space="preserve">995595424939; Email: </w:t>
      </w:r>
      <w:hyperlink r:id="rId10" w:history="1">
        <w:r w:rsidR="00776256" w:rsidRPr="003909C3">
          <w:rPr>
            <w:rStyle w:val="Hyperlink"/>
            <w:rFonts w:cs="Times New Roman"/>
            <w:b/>
            <w:sz w:val="20"/>
            <w:szCs w:val="20"/>
            <w:lang w:val="en-US"/>
          </w:rPr>
          <w:t>gbunturi@moh.gov.ge</w:t>
        </w:r>
      </w:hyperlink>
      <w:r w:rsidR="00776256">
        <w:rPr>
          <w:rFonts w:cs="Times New Roman"/>
          <w:b/>
          <w:sz w:val="20"/>
          <w:szCs w:val="20"/>
          <w:lang w:val="en-US"/>
        </w:rPr>
        <w:t>;</w:t>
      </w:r>
    </w:p>
    <w:p w14:paraId="00F94B30" w14:textId="77777777" w:rsidR="00F8215D" w:rsidRDefault="00F8215D" w:rsidP="000260D2">
      <w:pPr>
        <w:spacing w:after="0" w:line="240" w:lineRule="auto"/>
        <w:contextualSpacing/>
        <w:rPr>
          <w:rFonts w:ascii="Sylfaen" w:hAnsi="Sylfaen"/>
          <w:lang w:val="en-US"/>
        </w:rPr>
      </w:pPr>
    </w:p>
    <w:p w14:paraId="50CDFDC7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LIST OF DELEGATES </w:t>
      </w:r>
    </w:p>
    <w:p w14:paraId="098D95BC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3DAA0DB2" w14:textId="77777777" w:rsidR="00D45A9D" w:rsidRPr="00377884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675"/>
        <w:gridCol w:w="2268"/>
        <w:gridCol w:w="6073"/>
      </w:tblGrid>
      <w:tr w:rsidR="00D45A9D" w:rsidRPr="00695422" w14:paraId="7E327867" w14:textId="77777777" w:rsidTr="00765605">
        <w:trPr>
          <w:trHeight w:val="374"/>
        </w:trPr>
        <w:tc>
          <w:tcPr>
            <w:tcW w:w="9016" w:type="dxa"/>
            <w:gridSpan w:val="3"/>
          </w:tcPr>
          <w:p w14:paraId="3FDC36E3" w14:textId="519B06F5" w:rsidR="00D45A9D" w:rsidRPr="001702C1" w:rsidRDefault="009F1E3C" w:rsidP="00295D40">
            <w:pPr>
              <w:contextualSpacing/>
              <w:jc w:val="both"/>
              <w:rPr>
                <w:rFonts w:cs="Times New Roman"/>
                <w:b/>
                <w:lang w:val="en-US"/>
              </w:rPr>
            </w:pPr>
            <w:r w:rsidRPr="001702C1">
              <w:rPr>
                <w:rFonts w:cs="Times New Roman"/>
                <w:b/>
                <w:lang w:val="en-US"/>
              </w:rPr>
              <w:t>Delegation</w:t>
            </w:r>
            <w:r w:rsidR="00EB208E" w:rsidRPr="001702C1">
              <w:rPr>
                <w:rFonts w:cs="Times New Roman"/>
                <w:b/>
                <w:lang w:val="en-US"/>
              </w:rPr>
              <w:t xml:space="preserve"> from Bulgarian Side</w:t>
            </w:r>
          </w:p>
        </w:tc>
      </w:tr>
      <w:tr w:rsidR="00D45A9D" w:rsidRPr="00695422" w14:paraId="7C3320D7" w14:textId="77777777" w:rsidTr="00E271E4">
        <w:tc>
          <w:tcPr>
            <w:tcW w:w="675" w:type="dxa"/>
          </w:tcPr>
          <w:p w14:paraId="714214BB" w14:textId="77777777" w:rsidR="00D45A9D" w:rsidRPr="00EB208E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EB208E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2268" w:type="dxa"/>
          </w:tcPr>
          <w:p w14:paraId="0F2239F4" w14:textId="233ECA66" w:rsidR="00D45A9D" w:rsidRPr="00695422" w:rsidRDefault="00586377" w:rsidP="00A32067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Mr.</w:t>
            </w:r>
            <w:r w:rsidR="009F1E3C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32067">
              <w:rPr>
                <w:rFonts w:cs="Times New Roman"/>
                <w:b/>
                <w:sz w:val="20"/>
                <w:szCs w:val="20"/>
                <w:lang w:val="en-US"/>
              </w:rPr>
              <w:t>Biser</w:t>
            </w:r>
            <w:proofErr w:type="spellEnd"/>
            <w:r w:rsidR="00A32067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32067">
              <w:rPr>
                <w:rFonts w:cs="Times New Roman"/>
                <w:b/>
                <w:sz w:val="20"/>
                <w:szCs w:val="20"/>
                <w:lang w:val="en-US"/>
              </w:rPr>
              <w:t>Petkov</w:t>
            </w:r>
            <w:proofErr w:type="spellEnd"/>
            <w:r w:rsidR="00D45A9D" w:rsidRPr="00695422">
              <w:rPr>
                <w:rFonts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073" w:type="dxa"/>
          </w:tcPr>
          <w:p w14:paraId="2F160E66" w14:textId="34B14513" w:rsidR="00D45A9D" w:rsidRPr="009F1E3C" w:rsidRDefault="009F1E3C" w:rsidP="00A32067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Minister</w:t>
            </w:r>
            <w:r w:rsidR="00A32067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r w:rsidR="00F22942" w:rsidRPr="00695422">
              <w:rPr>
                <w:rFonts w:cs="Times New Roman"/>
                <w:b/>
                <w:sz w:val="20"/>
                <w:szCs w:val="20"/>
              </w:rPr>
              <w:t>of Labor and Social P</w:t>
            </w:r>
            <w:proofErr w:type="spellStart"/>
            <w:r>
              <w:rPr>
                <w:rFonts w:cs="Times New Roman"/>
                <w:b/>
                <w:sz w:val="20"/>
                <w:szCs w:val="20"/>
                <w:lang w:val="en-US"/>
              </w:rPr>
              <w:t>olicy</w:t>
            </w:r>
            <w:proofErr w:type="spellEnd"/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 of Republic of Bulgaria</w:t>
            </w:r>
          </w:p>
        </w:tc>
      </w:tr>
      <w:tr w:rsidR="00D45A9D" w:rsidRPr="00695422" w14:paraId="27A28C66" w14:textId="77777777" w:rsidTr="00E271E4">
        <w:tc>
          <w:tcPr>
            <w:tcW w:w="675" w:type="dxa"/>
          </w:tcPr>
          <w:p w14:paraId="45B18ED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2268" w:type="dxa"/>
          </w:tcPr>
          <w:p w14:paraId="47C24119" w14:textId="7B2DB1B6" w:rsidR="00D45A9D" w:rsidRPr="00196A78" w:rsidRDefault="00196A78" w:rsidP="00D45A9D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Ms. </w:t>
            </w:r>
            <w:proofErr w:type="spellStart"/>
            <w:r>
              <w:rPr>
                <w:rFonts w:cs="Times New Roman"/>
                <w:b/>
                <w:sz w:val="20"/>
                <w:szCs w:val="20"/>
                <w:lang w:val="en-US"/>
              </w:rPr>
              <w:t>E</w:t>
            </w:r>
            <w:r w:rsidRPr="00196A78">
              <w:rPr>
                <w:rFonts w:cs="Times New Roman"/>
                <w:b/>
                <w:sz w:val="20"/>
                <w:szCs w:val="20"/>
                <w:lang w:val="en-US"/>
              </w:rPr>
              <w:t>lka</w:t>
            </w:r>
            <w:proofErr w:type="spellEnd"/>
            <w:r w:rsidRPr="00196A78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96A78">
              <w:rPr>
                <w:rFonts w:cs="Times New Roman"/>
                <w:b/>
                <w:sz w:val="20"/>
                <w:szCs w:val="20"/>
                <w:lang w:val="en-US"/>
              </w:rPr>
              <w:t>Dimitrova</w:t>
            </w:r>
            <w:proofErr w:type="spellEnd"/>
          </w:p>
        </w:tc>
        <w:tc>
          <w:tcPr>
            <w:tcW w:w="6073" w:type="dxa"/>
          </w:tcPr>
          <w:p w14:paraId="0248383F" w14:textId="12F66345" w:rsidR="00D45A9D" w:rsidRPr="00695422" w:rsidRDefault="00C963CE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C963CE">
              <w:rPr>
                <w:rFonts w:cs="Times New Roman"/>
                <w:b/>
                <w:sz w:val="20"/>
                <w:szCs w:val="20"/>
              </w:rPr>
              <w:t>Director of Labor Market Policy and Labor Mobility Directorate</w:t>
            </w:r>
          </w:p>
        </w:tc>
      </w:tr>
      <w:tr w:rsidR="00D45A9D" w:rsidRPr="00695422" w14:paraId="7A8DA19B" w14:textId="77777777" w:rsidTr="00E271E4">
        <w:trPr>
          <w:trHeight w:val="293"/>
        </w:trPr>
        <w:tc>
          <w:tcPr>
            <w:tcW w:w="675" w:type="dxa"/>
          </w:tcPr>
          <w:p w14:paraId="4C8D6F68" w14:textId="6FBB11B5" w:rsidR="00D45A9D" w:rsidRPr="00196A78" w:rsidRDefault="00196A78" w:rsidP="00295D40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2268" w:type="dxa"/>
          </w:tcPr>
          <w:p w14:paraId="68F7C77D" w14:textId="11B62A10" w:rsidR="00D45A9D" w:rsidRPr="001E6A40" w:rsidRDefault="004F2D39" w:rsidP="004F2D39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H.E. </w:t>
            </w:r>
            <w:proofErr w:type="spellStart"/>
            <w:r w:rsidR="00196A78">
              <w:rPr>
                <w:rFonts w:cs="Times New Roman"/>
                <w:b/>
                <w:bCs/>
                <w:sz w:val="20"/>
                <w:szCs w:val="20"/>
                <w:lang w:val="en-US"/>
              </w:rPr>
              <w:t>M</w:t>
            </w:r>
            <w:r w:rsidR="00196A78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s</w:t>
            </w:r>
            <w:proofErr w:type="spellEnd"/>
            <w:r w:rsidR="00196A78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96A78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Dessislava</w:t>
            </w:r>
            <w:proofErr w:type="spellEnd"/>
            <w:r w:rsidR="00196A78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96A78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Ivanova</w:t>
            </w:r>
            <w:proofErr w:type="spellEnd"/>
            <w:r w:rsidR="00196A78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073" w:type="dxa"/>
          </w:tcPr>
          <w:p w14:paraId="04ACF708" w14:textId="40A46B2A" w:rsidR="00D45A9D" w:rsidRPr="00695422" w:rsidRDefault="00196A78" w:rsidP="00196A78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1E6A40">
              <w:rPr>
                <w:rFonts w:cs="Times New Roman"/>
                <w:b/>
                <w:sz w:val="20"/>
                <w:szCs w:val="20"/>
                <w:lang w:val="en-US"/>
              </w:rPr>
              <w:t>Ambassador Extraordinary and Plenipotentiary of the Republic of Bulgaria to Georgia</w:t>
            </w:r>
            <w:r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EB208E" w:rsidRPr="00695422" w14:paraId="746FF2B3" w14:textId="77777777" w:rsidTr="004F2D39">
        <w:trPr>
          <w:trHeight w:val="300"/>
        </w:trPr>
        <w:tc>
          <w:tcPr>
            <w:tcW w:w="675" w:type="dxa"/>
          </w:tcPr>
          <w:p w14:paraId="71D1A720" w14:textId="7031172B" w:rsidR="00EB208E" w:rsidRPr="00EB208E" w:rsidRDefault="00196A78" w:rsidP="00295D40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2268" w:type="dxa"/>
          </w:tcPr>
          <w:p w14:paraId="13057E06" w14:textId="1159E64E" w:rsidR="00EB208E" w:rsidRPr="001E6A40" w:rsidRDefault="00196A78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Mr</w:t>
            </w:r>
            <w:proofErr w:type="spellEnd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Dantcho</w:t>
            </w:r>
            <w:proofErr w:type="spellEnd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Mitchev</w:t>
            </w:r>
            <w:proofErr w:type="spellEnd"/>
          </w:p>
        </w:tc>
        <w:tc>
          <w:tcPr>
            <w:tcW w:w="6073" w:type="dxa"/>
          </w:tcPr>
          <w:p w14:paraId="54C06859" w14:textId="7EAFF87B" w:rsidR="00EB208E" w:rsidRPr="00695422" w:rsidRDefault="00196A78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  <w:lang w:val="en-US"/>
              </w:rPr>
              <w:t>Counsellor, Embassy of Republic of Bulgaria in Georgia</w:t>
            </w:r>
          </w:p>
        </w:tc>
      </w:tr>
    </w:tbl>
    <w:p w14:paraId="267D9DE3" w14:textId="77777777" w:rsidR="00D45A9D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p w14:paraId="24EC3F90" w14:textId="77777777" w:rsidR="00EB208E" w:rsidRDefault="00EB208E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pPr w:leftFromText="180" w:rightFromText="180" w:vertAnchor="text" w:tblpY="1"/>
        <w:tblOverlap w:val="never"/>
        <w:tblW w:w="9016" w:type="dxa"/>
        <w:tblLook w:val="04A0" w:firstRow="1" w:lastRow="0" w:firstColumn="1" w:lastColumn="0" w:noHBand="0" w:noVBand="1"/>
      </w:tblPr>
      <w:tblGrid>
        <w:gridCol w:w="675"/>
        <w:gridCol w:w="2313"/>
        <w:gridCol w:w="6028"/>
      </w:tblGrid>
      <w:tr w:rsidR="00EB208E" w:rsidRPr="00695422" w14:paraId="3DD3C2AE" w14:textId="77777777" w:rsidTr="00FC70FE">
        <w:trPr>
          <w:trHeight w:val="356"/>
        </w:trPr>
        <w:tc>
          <w:tcPr>
            <w:tcW w:w="9016" w:type="dxa"/>
            <w:gridSpan w:val="3"/>
          </w:tcPr>
          <w:p w14:paraId="595570C3" w14:textId="4366BC4C" w:rsidR="00EB208E" w:rsidRPr="001702C1" w:rsidRDefault="00EB208E" w:rsidP="00FC70FE">
            <w:pPr>
              <w:contextualSpacing/>
              <w:jc w:val="both"/>
              <w:rPr>
                <w:rFonts w:cs="Times New Roman"/>
                <w:b/>
                <w:lang w:val="en-US"/>
              </w:rPr>
            </w:pPr>
            <w:r w:rsidRPr="001702C1">
              <w:rPr>
                <w:rFonts w:cs="Times New Roman"/>
                <w:b/>
                <w:lang w:val="en-US"/>
              </w:rPr>
              <w:t>Delegation from Georgian Side</w:t>
            </w:r>
          </w:p>
        </w:tc>
      </w:tr>
      <w:tr w:rsidR="00FC70FE" w:rsidRPr="00695422" w14:paraId="3EEEC5B7" w14:textId="77777777" w:rsidTr="00FC70FE">
        <w:tc>
          <w:tcPr>
            <w:tcW w:w="675" w:type="dxa"/>
          </w:tcPr>
          <w:p w14:paraId="4F56956A" w14:textId="6923D4C5" w:rsidR="00FC70FE" w:rsidRDefault="00FC70FE" w:rsidP="00FC70FE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2313" w:type="dxa"/>
          </w:tcPr>
          <w:p w14:paraId="47AEEE81" w14:textId="586DD9DE" w:rsidR="00FC70FE" w:rsidRPr="00765605" w:rsidRDefault="00FC70FE" w:rsidP="00FC70FE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Ms. Ekaterine </w:t>
            </w:r>
            <w:proofErr w:type="spellStart"/>
            <w:r>
              <w:rPr>
                <w:rFonts w:cs="Times New Roman"/>
                <w:b/>
                <w:sz w:val="20"/>
                <w:szCs w:val="20"/>
                <w:lang w:val="en-US"/>
              </w:rPr>
              <w:t>Tikaradze</w:t>
            </w:r>
            <w:proofErr w:type="spellEnd"/>
          </w:p>
        </w:tc>
        <w:tc>
          <w:tcPr>
            <w:tcW w:w="6028" w:type="dxa"/>
          </w:tcPr>
          <w:p w14:paraId="1D00B364" w14:textId="2AC59B6B" w:rsidR="00FC70FE" w:rsidRPr="00765605" w:rsidRDefault="00FC70FE" w:rsidP="00FC70FE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Minister of Internally Displaced Persons From The Occupied Territories, Labour, Health and Social Affairs of Georgia</w:t>
            </w:r>
          </w:p>
        </w:tc>
      </w:tr>
      <w:tr w:rsidR="00EB208E" w:rsidRPr="00695422" w14:paraId="2012B42B" w14:textId="77777777" w:rsidTr="00FC70FE">
        <w:tc>
          <w:tcPr>
            <w:tcW w:w="675" w:type="dxa"/>
          </w:tcPr>
          <w:p w14:paraId="5EC5F915" w14:textId="73C415F9" w:rsidR="00EB208E" w:rsidRPr="00EB208E" w:rsidRDefault="00FC70FE" w:rsidP="00FC70FE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2313" w:type="dxa"/>
          </w:tcPr>
          <w:p w14:paraId="6BF19090" w14:textId="4069F789" w:rsidR="00EB208E" w:rsidRPr="00765605" w:rsidRDefault="00EB208E" w:rsidP="00FC70FE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s. Tea </w:t>
            </w:r>
            <w:proofErr w:type="spellStart"/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Akhvlediani</w:t>
            </w:r>
            <w:proofErr w:type="spellEnd"/>
          </w:p>
        </w:tc>
        <w:tc>
          <w:tcPr>
            <w:tcW w:w="6028" w:type="dxa"/>
          </w:tcPr>
          <w:p w14:paraId="2D43E0C5" w14:textId="5F5A95DB" w:rsidR="00EB208E" w:rsidRPr="00765605" w:rsidRDefault="00EB208E" w:rsidP="00FC70FE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Deputy Minister of Internally Displaced Persons From The Occupied Territories, Labour, Health and Social Affairs of Georgia</w:t>
            </w:r>
          </w:p>
        </w:tc>
      </w:tr>
      <w:tr w:rsidR="000260D2" w:rsidRPr="00695422" w14:paraId="14FC3AAE" w14:textId="77777777" w:rsidTr="00FC70FE">
        <w:tc>
          <w:tcPr>
            <w:tcW w:w="675" w:type="dxa"/>
          </w:tcPr>
          <w:p w14:paraId="32C06E73" w14:textId="2B63D577" w:rsidR="000260D2" w:rsidRDefault="000260D2" w:rsidP="00FC70FE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2313" w:type="dxa"/>
          </w:tcPr>
          <w:p w14:paraId="1B5A05A0" w14:textId="0A02D986" w:rsidR="000260D2" w:rsidRPr="00765605" w:rsidRDefault="000260D2" w:rsidP="00FC70FE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Ms. Tamila Barkalaia</w:t>
            </w:r>
          </w:p>
        </w:tc>
        <w:tc>
          <w:tcPr>
            <w:tcW w:w="6028" w:type="dxa"/>
          </w:tcPr>
          <w:p w14:paraId="6796886A" w14:textId="255D3827" w:rsidR="000260D2" w:rsidRPr="00765605" w:rsidRDefault="000260D2" w:rsidP="00FC70FE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Deputy Minister of Internally Displaced Persons From The Occupied Territories, Labour, Health and Social Affairs of Georgia</w:t>
            </w:r>
          </w:p>
        </w:tc>
      </w:tr>
      <w:tr w:rsidR="00EB208E" w:rsidRPr="00695422" w14:paraId="480E3F28" w14:textId="77777777" w:rsidTr="00FC70FE">
        <w:tc>
          <w:tcPr>
            <w:tcW w:w="675" w:type="dxa"/>
          </w:tcPr>
          <w:p w14:paraId="680C5451" w14:textId="6C1E2A00" w:rsidR="00EB208E" w:rsidRPr="00EB208E" w:rsidRDefault="00FC70FE" w:rsidP="00FC70FE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2313" w:type="dxa"/>
          </w:tcPr>
          <w:p w14:paraId="3C0BA23C" w14:textId="51F11943" w:rsidR="00EB208E" w:rsidRPr="00765605" w:rsidRDefault="009A5E7B" w:rsidP="00FC70FE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r. </w:t>
            </w:r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>Giorgi Bunturi</w:t>
            </w:r>
          </w:p>
        </w:tc>
        <w:tc>
          <w:tcPr>
            <w:tcW w:w="6028" w:type="dxa"/>
          </w:tcPr>
          <w:p w14:paraId="255BA679" w14:textId="28A957A8" w:rsidR="00EB208E" w:rsidRPr="00765605" w:rsidRDefault="00EB208E" w:rsidP="00FC70FE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Head of Division for Migration Issues, Ministry of Internally Displaced Persons From The Occupied Territories, Labour, Health and Social Affairs of Georgia;</w:t>
            </w:r>
          </w:p>
        </w:tc>
      </w:tr>
    </w:tbl>
    <w:p w14:paraId="35CD96EF" w14:textId="242C4A2C" w:rsidR="00D45A9D" w:rsidRPr="000260D2" w:rsidRDefault="00D45A9D" w:rsidP="000260D2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sectPr w:rsidR="00D45A9D" w:rsidRPr="000260D2" w:rsidSect="009F1E3C">
      <w:headerReference w:type="default" r:id="rId11"/>
      <w:pgSz w:w="11906" w:h="16838"/>
      <w:pgMar w:top="426" w:right="1133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338822" w14:textId="77777777" w:rsidR="00FD7D0E" w:rsidRDefault="00FD7D0E" w:rsidP="00B7018E">
      <w:pPr>
        <w:spacing w:after="0" w:line="240" w:lineRule="auto"/>
      </w:pPr>
      <w:r>
        <w:separator/>
      </w:r>
    </w:p>
  </w:endnote>
  <w:endnote w:type="continuationSeparator" w:id="0">
    <w:p w14:paraId="1CA01250" w14:textId="77777777" w:rsidR="00FD7D0E" w:rsidRDefault="00FD7D0E" w:rsidP="00B70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ylfaen">
    <w:altName w:val="Sylfaen"/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3A10D8" w14:textId="77777777" w:rsidR="00FD7D0E" w:rsidRDefault="00FD7D0E" w:rsidP="00B7018E">
      <w:pPr>
        <w:spacing w:after="0" w:line="240" w:lineRule="auto"/>
      </w:pPr>
      <w:r>
        <w:separator/>
      </w:r>
    </w:p>
  </w:footnote>
  <w:footnote w:type="continuationSeparator" w:id="0">
    <w:p w14:paraId="339DF4F4" w14:textId="77777777" w:rsidR="00FD7D0E" w:rsidRDefault="00FD7D0E" w:rsidP="00B7018E">
      <w:pPr>
        <w:spacing w:after="0" w:line="240" w:lineRule="auto"/>
      </w:pPr>
      <w:r>
        <w:continuationSeparator/>
      </w:r>
    </w:p>
  </w:footnote>
  <w:footnote w:id="1">
    <w:p w14:paraId="0D1B4A95" w14:textId="06086BD7" w:rsidR="001C7352" w:rsidRPr="001C7352" w:rsidRDefault="001C735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1C7352">
        <w:rPr>
          <w:rFonts w:eastAsiaTheme="minorEastAsia" w:cs="Times New Roman"/>
          <w:b/>
          <w:i/>
          <w:noProof/>
          <w:lang w:val="en-US"/>
        </w:rPr>
        <w:t>Transportation throught the visit will be provided by the Embassy of</w:t>
      </w:r>
      <w:r w:rsidR="000260D2">
        <w:rPr>
          <w:rFonts w:eastAsiaTheme="minorEastAsia" w:cs="Times New Roman"/>
          <w:b/>
          <w:i/>
          <w:noProof/>
          <w:lang w:val="en-US"/>
        </w:rPr>
        <w:t xml:space="preserve"> the</w:t>
      </w:r>
      <w:r w:rsidRPr="001C7352">
        <w:rPr>
          <w:rFonts w:eastAsiaTheme="minorEastAsia" w:cs="Times New Roman"/>
          <w:b/>
          <w:i/>
          <w:noProof/>
          <w:lang w:val="en-US"/>
        </w:rPr>
        <w:t xml:space="preserve"> Republic of Bulgaria to Georgia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F3DF5F" w14:textId="03B1332B" w:rsidR="00307659" w:rsidRDefault="00307659" w:rsidP="00307659">
    <w:pPr>
      <w:pStyle w:val="Header"/>
      <w:jc w:val="center"/>
      <w:rPr>
        <w:lang w:val="en-US"/>
      </w:rPr>
    </w:pPr>
    <w:r>
      <w:rPr>
        <w:lang w:val="en-US"/>
      </w:rPr>
      <w:tab/>
    </w:r>
    <w:r>
      <w:rPr>
        <w:lang w:val="en-US"/>
      </w:rPr>
      <w:tab/>
    </w:r>
    <w:r w:rsidRPr="00EB0529">
      <w:rPr>
        <w:lang w:val="en-US"/>
      </w:rPr>
      <w:t xml:space="preserve">As of </w:t>
    </w:r>
    <w:r>
      <w:rPr>
        <w:lang w:val="en-US"/>
      </w:rPr>
      <w:t>September</w:t>
    </w:r>
    <w:r w:rsidR="000260D2">
      <w:rPr>
        <w:lang w:val="en-US"/>
      </w:rPr>
      <w:t xml:space="preserve"> 2</w:t>
    </w:r>
    <w:r w:rsidR="000260D2" w:rsidRPr="000260D2">
      <w:rPr>
        <w:lang w:val="en-US"/>
      </w:rPr>
      <w:t>7</w:t>
    </w:r>
    <w:r w:rsidRPr="00EB0529">
      <w:rPr>
        <w:vertAlign w:val="superscript"/>
        <w:lang w:val="en-US"/>
      </w:rPr>
      <w:t>th</w:t>
    </w:r>
    <w:r w:rsidRPr="00EB0529">
      <w:rPr>
        <w:lang w:val="en-US"/>
      </w:rPr>
      <w:t>, 2019</w:t>
    </w:r>
  </w:p>
  <w:p w14:paraId="72988646" w14:textId="77777777" w:rsidR="00307659" w:rsidRDefault="00307659" w:rsidP="00307659">
    <w:pPr>
      <w:pStyle w:val="Header"/>
      <w:jc w:val="center"/>
      <w:rPr>
        <w:b/>
        <w:color w:val="002060"/>
        <w:lang w:val="en-US"/>
      </w:rPr>
    </w:pPr>
    <w:r w:rsidRPr="00307659">
      <w:rPr>
        <w:b/>
        <w:color w:val="002060"/>
        <w:lang w:val="en-US"/>
      </w:rPr>
      <w:t xml:space="preserve"> </w:t>
    </w:r>
  </w:p>
  <w:p w14:paraId="5CCA7440" w14:textId="77777777" w:rsidR="004F2D39" w:rsidRPr="004F2D39" w:rsidRDefault="004F2D39">
    <w:pPr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57BA5"/>
    <w:multiLevelType w:val="hybridMultilevel"/>
    <w:tmpl w:val="8856B0DE"/>
    <w:lvl w:ilvl="0" w:tplc="3B16050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554893"/>
    <w:multiLevelType w:val="hybridMultilevel"/>
    <w:tmpl w:val="FD984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811E85"/>
    <w:multiLevelType w:val="hybridMultilevel"/>
    <w:tmpl w:val="2F064E8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1C3FF9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0777E3"/>
    <w:multiLevelType w:val="hybridMultilevel"/>
    <w:tmpl w:val="370C3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F07416"/>
    <w:multiLevelType w:val="hybridMultilevel"/>
    <w:tmpl w:val="60C4A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951630"/>
    <w:multiLevelType w:val="hybridMultilevel"/>
    <w:tmpl w:val="8FF06C2A"/>
    <w:lvl w:ilvl="0" w:tplc="9D147F5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A72951"/>
    <w:multiLevelType w:val="hybridMultilevel"/>
    <w:tmpl w:val="A68A8B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A43213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746372"/>
    <w:multiLevelType w:val="hybridMultilevel"/>
    <w:tmpl w:val="8F041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C05CF1"/>
    <w:multiLevelType w:val="multilevel"/>
    <w:tmpl w:val="C6A4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C714BC"/>
    <w:multiLevelType w:val="hybridMultilevel"/>
    <w:tmpl w:val="4CE42D24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0F0307"/>
    <w:multiLevelType w:val="hybridMultilevel"/>
    <w:tmpl w:val="21343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926380"/>
    <w:multiLevelType w:val="hybridMultilevel"/>
    <w:tmpl w:val="DA3CBD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60B10B6"/>
    <w:multiLevelType w:val="hybridMultilevel"/>
    <w:tmpl w:val="B7248B38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1807D8"/>
    <w:multiLevelType w:val="hybridMultilevel"/>
    <w:tmpl w:val="7236E9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F63093C"/>
    <w:multiLevelType w:val="hybridMultilevel"/>
    <w:tmpl w:val="D034D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35005FA"/>
    <w:multiLevelType w:val="hybridMultilevel"/>
    <w:tmpl w:val="E35A7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5BC03AF"/>
    <w:multiLevelType w:val="hybridMultilevel"/>
    <w:tmpl w:val="E1F0580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8E71D2"/>
    <w:multiLevelType w:val="hybridMultilevel"/>
    <w:tmpl w:val="A3847C24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A275B3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536FB5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C43E25"/>
    <w:multiLevelType w:val="hybridMultilevel"/>
    <w:tmpl w:val="7F205EE0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0A1B78"/>
    <w:multiLevelType w:val="hybridMultilevel"/>
    <w:tmpl w:val="25FC90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CD45E5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74A6A6B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9D87F37"/>
    <w:multiLevelType w:val="hybridMultilevel"/>
    <w:tmpl w:val="A18045C8"/>
    <w:lvl w:ilvl="0" w:tplc="8C506EEA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18B6EE7"/>
    <w:multiLevelType w:val="hybridMultilevel"/>
    <w:tmpl w:val="877C41C8"/>
    <w:lvl w:ilvl="0" w:tplc="13DEAF1E">
      <w:start w:val="8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2616D10"/>
    <w:multiLevelType w:val="hybridMultilevel"/>
    <w:tmpl w:val="7C30D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37953C0"/>
    <w:multiLevelType w:val="hybridMultilevel"/>
    <w:tmpl w:val="71F66A48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F12556C"/>
    <w:multiLevelType w:val="hybridMultilevel"/>
    <w:tmpl w:val="1AC09478"/>
    <w:lvl w:ilvl="0" w:tplc="F54CFBC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6E27B84"/>
    <w:multiLevelType w:val="hybridMultilevel"/>
    <w:tmpl w:val="FC82CD66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7293F76"/>
    <w:multiLevelType w:val="hybridMultilevel"/>
    <w:tmpl w:val="C3EEF2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EE02E7E"/>
    <w:multiLevelType w:val="multilevel"/>
    <w:tmpl w:val="B4A6B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25"/>
  </w:num>
  <w:num w:numId="3">
    <w:abstractNumId w:val="11"/>
  </w:num>
  <w:num w:numId="4">
    <w:abstractNumId w:val="2"/>
  </w:num>
  <w:num w:numId="5">
    <w:abstractNumId w:val="15"/>
  </w:num>
  <w:num w:numId="6">
    <w:abstractNumId w:val="33"/>
  </w:num>
  <w:num w:numId="7">
    <w:abstractNumId w:val="10"/>
  </w:num>
  <w:num w:numId="8">
    <w:abstractNumId w:val="8"/>
  </w:num>
  <w:num w:numId="9">
    <w:abstractNumId w:val="24"/>
  </w:num>
  <w:num w:numId="10">
    <w:abstractNumId w:val="3"/>
  </w:num>
  <w:num w:numId="11">
    <w:abstractNumId w:val="31"/>
  </w:num>
  <w:num w:numId="12">
    <w:abstractNumId w:val="6"/>
  </w:num>
  <w:num w:numId="13">
    <w:abstractNumId w:val="0"/>
  </w:num>
  <w:num w:numId="14">
    <w:abstractNumId w:val="30"/>
  </w:num>
  <w:num w:numId="15">
    <w:abstractNumId w:val="9"/>
  </w:num>
  <w:num w:numId="16">
    <w:abstractNumId w:val="17"/>
  </w:num>
  <w:num w:numId="17">
    <w:abstractNumId w:val="32"/>
  </w:num>
  <w:num w:numId="18">
    <w:abstractNumId w:val="1"/>
  </w:num>
  <w:num w:numId="19">
    <w:abstractNumId w:val="23"/>
  </w:num>
  <w:num w:numId="20">
    <w:abstractNumId w:val="13"/>
  </w:num>
  <w:num w:numId="21">
    <w:abstractNumId w:val="22"/>
  </w:num>
  <w:num w:numId="22">
    <w:abstractNumId w:val="29"/>
  </w:num>
  <w:num w:numId="23">
    <w:abstractNumId w:val="4"/>
  </w:num>
  <w:num w:numId="24">
    <w:abstractNumId w:val="5"/>
  </w:num>
  <w:num w:numId="25">
    <w:abstractNumId w:val="18"/>
  </w:num>
  <w:num w:numId="26">
    <w:abstractNumId w:val="7"/>
  </w:num>
  <w:num w:numId="27">
    <w:abstractNumId w:val="19"/>
  </w:num>
  <w:num w:numId="28">
    <w:abstractNumId w:val="14"/>
  </w:num>
  <w:num w:numId="29">
    <w:abstractNumId w:val="28"/>
  </w:num>
  <w:num w:numId="30">
    <w:abstractNumId w:val="26"/>
  </w:num>
  <w:num w:numId="31">
    <w:abstractNumId w:val="20"/>
  </w:num>
  <w:num w:numId="32">
    <w:abstractNumId w:val="12"/>
  </w:num>
  <w:num w:numId="33">
    <w:abstractNumId w:val="27"/>
  </w:num>
  <w:num w:numId="34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ino Odisharia">
    <w15:presenceInfo w15:providerId="AD" w15:userId="S-1-5-21-814208047-3971608839-2166339660-7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zc2NDC1NDY2MbJQ0lEKTi0uzszPAykwMqkFAJ7vUrMtAAAA"/>
  </w:docVars>
  <w:rsids>
    <w:rsidRoot w:val="00C20745"/>
    <w:rsid w:val="000063A4"/>
    <w:rsid w:val="00007948"/>
    <w:rsid w:val="00010E20"/>
    <w:rsid w:val="00014543"/>
    <w:rsid w:val="0002148D"/>
    <w:rsid w:val="000260D2"/>
    <w:rsid w:val="000304B0"/>
    <w:rsid w:val="000348F1"/>
    <w:rsid w:val="00034CCC"/>
    <w:rsid w:val="00044875"/>
    <w:rsid w:val="0004656C"/>
    <w:rsid w:val="00053315"/>
    <w:rsid w:val="00065B23"/>
    <w:rsid w:val="0007023B"/>
    <w:rsid w:val="000735D3"/>
    <w:rsid w:val="000747E1"/>
    <w:rsid w:val="000765E6"/>
    <w:rsid w:val="000771FB"/>
    <w:rsid w:val="00082C00"/>
    <w:rsid w:val="00082DD9"/>
    <w:rsid w:val="00095DBA"/>
    <w:rsid w:val="000B41C7"/>
    <w:rsid w:val="000B70D8"/>
    <w:rsid w:val="000C1933"/>
    <w:rsid w:val="000C2654"/>
    <w:rsid w:val="000C27AD"/>
    <w:rsid w:val="000C2AA6"/>
    <w:rsid w:val="000D0B09"/>
    <w:rsid w:val="000D2A99"/>
    <w:rsid w:val="000E3226"/>
    <w:rsid w:val="000E4033"/>
    <w:rsid w:val="000E6B31"/>
    <w:rsid w:val="000E6CCD"/>
    <w:rsid w:val="000E7E8F"/>
    <w:rsid w:val="000F0D2C"/>
    <w:rsid w:val="000F298E"/>
    <w:rsid w:val="001029A7"/>
    <w:rsid w:val="001108C9"/>
    <w:rsid w:val="00111A35"/>
    <w:rsid w:val="00112FA4"/>
    <w:rsid w:val="00115A0D"/>
    <w:rsid w:val="00116079"/>
    <w:rsid w:val="00123350"/>
    <w:rsid w:val="0013013D"/>
    <w:rsid w:val="001312C4"/>
    <w:rsid w:val="00142270"/>
    <w:rsid w:val="00145DEC"/>
    <w:rsid w:val="001602DE"/>
    <w:rsid w:val="0016053F"/>
    <w:rsid w:val="00165466"/>
    <w:rsid w:val="001702C1"/>
    <w:rsid w:val="0017163C"/>
    <w:rsid w:val="00171892"/>
    <w:rsid w:val="00171FE5"/>
    <w:rsid w:val="00180188"/>
    <w:rsid w:val="00180DE9"/>
    <w:rsid w:val="00187631"/>
    <w:rsid w:val="00190D51"/>
    <w:rsid w:val="00192394"/>
    <w:rsid w:val="001953C9"/>
    <w:rsid w:val="00196A78"/>
    <w:rsid w:val="001A5C0E"/>
    <w:rsid w:val="001B3990"/>
    <w:rsid w:val="001B4315"/>
    <w:rsid w:val="001C4E44"/>
    <w:rsid w:val="001C4F30"/>
    <w:rsid w:val="001C7352"/>
    <w:rsid w:val="001C7917"/>
    <w:rsid w:val="001D4113"/>
    <w:rsid w:val="001D6913"/>
    <w:rsid w:val="001E30F7"/>
    <w:rsid w:val="001E4216"/>
    <w:rsid w:val="001E53A9"/>
    <w:rsid w:val="001E6A40"/>
    <w:rsid w:val="001E77ED"/>
    <w:rsid w:val="001E79A9"/>
    <w:rsid w:val="002028B1"/>
    <w:rsid w:val="00204FC4"/>
    <w:rsid w:val="00215589"/>
    <w:rsid w:val="00215AB2"/>
    <w:rsid w:val="00217125"/>
    <w:rsid w:val="00220F17"/>
    <w:rsid w:val="00227431"/>
    <w:rsid w:val="00236496"/>
    <w:rsid w:val="0024125C"/>
    <w:rsid w:val="00244C0B"/>
    <w:rsid w:val="00253513"/>
    <w:rsid w:val="002565E4"/>
    <w:rsid w:val="00261806"/>
    <w:rsid w:val="002620E2"/>
    <w:rsid w:val="00262ACC"/>
    <w:rsid w:val="00262EAA"/>
    <w:rsid w:val="002637E4"/>
    <w:rsid w:val="002646E4"/>
    <w:rsid w:val="00265710"/>
    <w:rsid w:val="002669ED"/>
    <w:rsid w:val="00277C7B"/>
    <w:rsid w:val="00283FC2"/>
    <w:rsid w:val="002842FB"/>
    <w:rsid w:val="002847F3"/>
    <w:rsid w:val="00290818"/>
    <w:rsid w:val="0029190A"/>
    <w:rsid w:val="00291DC2"/>
    <w:rsid w:val="0029465E"/>
    <w:rsid w:val="002A2D8E"/>
    <w:rsid w:val="002A6327"/>
    <w:rsid w:val="002A7CBD"/>
    <w:rsid w:val="002C7A25"/>
    <w:rsid w:val="002D2396"/>
    <w:rsid w:val="002E5287"/>
    <w:rsid w:val="002F0677"/>
    <w:rsid w:val="002F4055"/>
    <w:rsid w:val="002F455B"/>
    <w:rsid w:val="002F7C8C"/>
    <w:rsid w:val="002F7D06"/>
    <w:rsid w:val="00302C56"/>
    <w:rsid w:val="00307659"/>
    <w:rsid w:val="00322270"/>
    <w:rsid w:val="00335A7F"/>
    <w:rsid w:val="00343596"/>
    <w:rsid w:val="003439E3"/>
    <w:rsid w:val="003467F0"/>
    <w:rsid w:val="00365B20"/>
    <w:rsid w:val="0037551B"/>
    <w:rsid w:val="00377884"/>
    <w:rsid w:val="00391233"/>
    <w:rsid w:val="003950A1"/>
    <w:rsid w:val="003A7F0F"/>
    <w:rsid w:val="003B2950"/>
    <w:rsid w:val="003C616C"/>
    <w:rsid w:val="003D30F7"/>
    <w:rsid w:val="003D3495"/>
    <w:rsid w:val="003E26DD"/>
    <w:rsid w:val="003E5E43"/>
    <w:rsid w:val="003F0142"/>
    <w:rsid w:val="003F1063"/>
    <w:rsid w:val="003F1B09"/>
    <w:rsid w:val="003F3B9D"/>
    <w:rsid w:val="003F3FC4"/>
    <w:rsid w:val="003F4231"/>
    <w:rsid w:val="003F50CF"/>
    <w:rsid w:val="003F5CE6"/>
    <w:rsid w:val="004008CC"/>
    <w:rsid w:val="00401140"/>
    <w:rsid w:val="0040222D"/>
    <w:rsid w:val="0040315C"/>
    <w:rsid w:val="00403CFB"/>
    <w:rsid w:val="004066C0"/>
    <w:rsid w:val="004076BB"/>
    <w:rsid w:val="004124A4"/>
    <w:rsid w:val="00412583"/>
    <w:rsid w:val="00413655"/>
    <w:rsid w:val="004154A1"/>
    <w:rsid w:val="0043420A"/>
    <w:rsid w:val="004425FD"/>
    <w:rsid w:val="00442683"/>
    <w:rsid w:val="00457CDB"/>
    <w:rsid w:val="00457D21"/>
    <w:rsid w:val="004606E3"/>
    <w:rsid w:val="004607D0"/>
    <w:rsid w:val="00461041"/>
    <w:rsid w:val="004631A8"/>
    <w:rsid w:val="004636DA"/>
    <w:rsid w:val="0047050B"/>
    <w:rsid w:val="0047334B"/>
    <w:rsid w:val="0047537D"/>
    <w:rsid w:val="004829DC"/>
    <w:rsid w:val="00483990"/>
    <w:rsid w:val="00484B55"/>
    <w:rsid w:val="0048703F"/>
    <w:rsid w:val="004878A3"/>
    <w:rsid w:val="00490EFF"/>
    <w:rsid w:val="00493C14"/>
    <w:rsid w:val="004B5E6B"/>
    <w:rsid w:val="004B5E90"/>
    <w:rsid w:val="004B71A7"/>
    <w:rsid w:val="004B7352"/>
    <w:rsid w:val="004C1782"/>
    <w:rsid w:val="004E3B21"/>
    <w:rsid w:val="004E4BF7"/>
    <w:rsid w:val="004F08E1"/>
    <w:rsid w:val="004F26F7"/>
    <w:rsid w:val="004F2D39"/>
    <w:rsid w:val="004F7F00"/>
    <w:rsid w:val="00501EB6"/>
    <w:rsid w:val="00503349"/>
    <w:rsid w:val="00505A74"/>
    <w:rsid w:val="00507B1A"/>
    <w:rsid w:val="0051096B"/>
    <w:rsid w:val="00512A7F"/>
    <w:rsid w:val="005168D9"/>
    <w:rsid w:val="00516B41"/>
    <w:rsid w:val="00526569"/>
    <w:rsid w:val="00532B14"/>
    <w:rsid w:val="0054098F"/>
    <w:rsid w:val="005507D3"/>
    <w:rsid w:val="00555373"/>
    <w:rsid w:val="00555500"/>
    <w:rsid w:val="0057042C"/>
    <w:rsid w:val="0057205B"/>
    <w:rsid w:val="00576E3B"/>
    <w:rsid w:val="00580AAF"/>
    <w:rsid w:val="00581544"/>
    <w:rsid w:val="00586377"/>
    <w:rsid w:val="0058794B"/>
    <w:rsid w:val="00596C10"/>
    <w:rsid w:val="00596F98"/>
    <w:rsid w:val="005B31FB"/>
    <w:rsid w:val="005B4FE7"/>
    <w:rsid w:val="005B717B"/>
    <w:rsid w:val="005C0677"/>
    <w:rsid w:val="005C14BC"/>
    <w:rsid w:val="005C485B"/>
    <w:rsid w:val="005D1CF0"/>
    <w:rsid w:val="005D2233"/>
    <w:rsid w:val="005D29EB"/>
    <w:rsid w:val="005D394E"/>
    <w:rsid w:val="005D5ED8"/>
    <w:rsid w:val="005E3419"/>
    <w:rsid w:val="005E4F0A"/>
    <w:rsid w:val="005E714D"/>
    <w:rsid w:val="005F5E68"/>
    <w:rsid w:val="005F5F29"/>
    <w:rsid w:val="00602C64"/>
    <w:rsid w:val="00617C12"/>
    <w:rsid w:val="00621B28"/>
    <w:rsid w:val="006268EB"/>
    <w:rsid w:val="00627F47"/>
    <w:rsid w:val="006314A1"/>
    <w:rsid w:val="00634454"/>
    <w:rsid w:val="006410D4"/>
    <w:rsid w:val="006426F0"/>
    <w:rsid w:val="00645544"/>
    <w:rsid w:val="00646A58"/>
    <w:rsid w:val="0065099E"/>
    <w:rsid w:val="006535DA"/>
    <w:rsid w:val="00656273"/>
    <w:rsid w:val="00657361"/>
    <w:rsid w:val="006611D2"/>
    <w:rsid w:val="00664503"/>
    <w:rsid w:val="00664E66"/>
    <w:rsid w:val="00665976"/>
    <w:rsid w:val="00674E0D"/>
    <w:rsid w:val="00680083"/>
    <w:rsid w:val="00682751"/>
    <w:rsid w:val="00683073"/>
    <w:rsid w:val="00683585"/>
    <w:rsid w:val="006864DF"/>
    <w:rsid w:val="0069292E"/>
    <w:rsid w:val="00695422"/>
    <w:rsid w:val="006A1727"/>
    <w:rsid w:val="006A54EF"/>
    <w:rsid w:val="006A6965"/>
    <w:rsid w:val="006B0FDE"/>
    <w:rsid w:val="006B5222"/>
    <w:rsid w:val="006B7D27"/>
    <w:rsid w:val="006D0684"/>
    <w:rsid w:val="006D0CF4"/>
    <w:rsid w:val="006D1966"/>
    <w:rsid w:val="006D40FB"/>
    <w:rsid w:val="006E6C7F"/>
    <w:rsid w:val="006E7FD2"/>
    <w:rsid w:val="006F4BC7"/>
    <w:rsid w:val="006F6E17"/>
    <w:rsid w:val="00702CE8"/>
    <w:rsid w:val="00703845"/>
    <w:rsid w:val="00704995"/>
    <w:rsid w:val="00705F5F"/>
    <w:rsid w:val="00707DEE"/>
    <w:rsid w:val="00713A13"/>
    <w:rsid w:val="0072384F"/>
    <w:rsid w:val="00725439"/>
    <w:rsid w:val="00726346"/>
    <w:rsid w:val="00730AA2"/>
    <w:rsid w:val="007324C8"/>
    <w:rsid w:val="00737044"/>
    <w:rsid w:val="007429F2"/>
    <w:rsid w:val="007446D3"/>
    <w:rsid w:val="007460BE"/>
    <w:rsid w:val="00750002"/>
    <w:rsid w:val="00751B79"/>
    <w:rsid w:val="00751FD3"/>
    <w:rsid w:val="00754D3C"/>
    <w:rsid w:val="00763860"/>
    <w:rsid w:val="00765605"/>
    <w:rsid w:val="007754E6"/>
    <w:rsid w:val="00776256"/>
    <w:rsid w:val="00780570"/>
    <w:rsid w:val="00782EA8"/>
    <w:rsid w:val="00786E2A"/>
    <w:rsid w:val="00786F26"/>
    <w:rsid w:val="007973E2"/>
    <w:rsid w:val="007B1235"/>
    <w:rsid w:val="007B5CCD"/>
    <w:rsid w:val="007C0F92"/>
    <w:rsid w:val="007C4502"/>
    <w:rsid w:val="007C5155"/>
    <w:rsid w:val="007C6E91"/>
    <w:rsid w:val="007D2290"/>
    <w:rsid w:val="007E2648"/>
    <w:rsid w:val="007E2891"/>
    <w:rsid w:val="007E5E76"/>
    <w:rsid w:val="007F1410"/>
    <w:rsid w:val="007F386C"/>
    <w:rsid w:val="007F44EA"/>
    <w:rsid w:val="007F5D4F"/>
    <w:rsid w:val="0080487D"/>
    <w:rsid w:val="00806219"/>
    <w:rsid w:val="00816958"/>
    <w:rsid w:val="00816BAD"/>
    <w:rsid w:val="00825E22"/>
    <w:rsid w:val="00827DB1"/>
    <w:rsid w:val="008300E2"/>
    <w:rsid w:val="00830F87"/>
    <w:rsid w:val="00837941"/>
    <w:rsid w:val="00837AF4"/>
    <w:rsid w:val="0084166E"/>
    <w:rsid w:val="00846757"/>
    <w:rsid w:val="008475AE"/>
    <w:rsid w:val="00847C40"/>
    <w:rsid w:val="00851AB7"/>
    <w:rsid w:val="008529C7"/>
    <w:rsid w:val="00852CD5"/>
    <w:rsid w:val="008533BF"/>
    <w:rsid w:val="00865373"/>
    <w:rsid w:val="00870363"/>
    <w:rsid w:val="008740F8"/>
    <w:rsid w:val="00874E7D"/>
    <w:rsid w:val="0088240A"/>
    <w:rsid w:val="00893A16"/>
    <w:rsid w:val="00893E48"/>
    <w:rsid w:val="008A0058"/>
    <w:rsid w:val="008A0397"/>
    <w:rsid w:val="008A21AB"/>
    <w:rsid w:val="008A3EB3"/>
    <w:rsid w:val="008A7728"/>
    <w:rsid w:val="008B0666"/>
    <w:rsid w:val="008B39FA"/>
    <w:rsid w:val="008C0DE0"/>
    <w:rsid w:val="008C27C5"/>
    <w:rsid w:val="008C2E65"/>
    <w:rsid w:val="008C34E4"/>
    <w:rsid w:val="008C42CA"/>
    <w:rsid w:val="008C79B3"/>
    <w:rsid w:val="008D045D"/>
    <w:rsid w:val="008F3BF8"/>
    <w:rsid w:val="009015F0"/>
    <w:rsid w:val="009019E1"/>
    <w:rsid w:val="009025E3"/>
    <w:rsid w:val="009028F3"/>
    <w:rsid w:val="00904801"/>
    <w:rsid w:val="00904DB0"/>
    <w:rsid w:val="00906256"/>
    <w:rsid w:val="009069DF"/>
    <w:rsid w:val="0091664C"/>
    <w:rsid w:val="00934B4F"/>
    <w:rsid w:val="009366BD"/>
    <w:rsid w:val="00942541"/>
    <w:rsid w:val="00942AE0"/>
    <w:rsid w:val="009436D4"/>
    <w:rsid w:val="00944C8B"/>
    <w:rsid w:val="0094624A"/>
    <w:rsid w:val="00953C92"/>
    <w:rsid w:val="00953F08"/>
    <w:rsid w:val="009549F3"/>
    <w:rsid w:val="0096042B"/>
    <w:rsid w:val="009630AC"/>
    <w:rsid w:val="00965E74"/>
    <w:rsid w:val="009727D4"/>
    <w:rsid w:val="00974F91"/>
    <w:rsid w:val="009802DC"/>
    <w:rsid w:val="00983704"/>
    <w:rsid w:val="00983B2F"/>
    <w:rsid w:val="009900B6"/>
    <w:rsid w:val="009943C6"/>
    <w:rsid w:val="009A4E65"/>
    <w:rsid w:val="009A5E7B"/>
    <w:rsid w:val="009A6707"/>
    <w:rsid w:val="009B0686"/>
    <w:rsid w:val="009B1A3C"/>
    <w:rsid w:val="009B29CC"/>
    <w:rsid w:val="009B3F70"/>
    <w:rsid w:val="009B5459"/>
    <w:rsid w:val="009B5A14"/>
    <w:rsid w:val="009C176C"/>
    <w:rsid w:val="009C3031"/>
    <w:rsid w:val="009C4A6E"/>
    <w:rsid w:val="009C5E2C"/>
    <w:rsid w:val="009D05FD"/>
    <w:rsid w:val="009D0EBC"/>
    <w:rsid w:val="009D19B2"/>
    <w:rsid w:val="009D400F"/>
    <w:rsid w:val="009D51A2"/>
    <w:rsid w:val="009D6231"/>
    <w:rsid w:val="009E09D0"/>
    <w:rsid w:val="009E0CB7"/>
    <w:rsid w:val="009E1FE5"/>
    <w:rsid w:val="009E3494"/>
    <w:rsid w:val="009F1E3C"/>
    <w:rsid w:val="009F4136"/>
    <w:rsid w:val="009F465D"/>
    <w:rsid w:val="009F67E4"/>
    <w:rsid w:val="00A000D8"/>
    <w:rsid w:val="00A03F86"/>
    <w:rsid w:val="00A05060"/>
    <w:rsid w:val="00A05884"/>
    <w:rsid w:val="00A072B4"/>
    <w:rsid w:val="00A16148"/>
    <w:rsid w:val="00A175CD"/>
    <w:rsid w:val="00A2068C"/>
    <w:rsid w:val="00A238C5"/>
    <w:rsid w:val="00A23F9E"/>
    <w:rsid w:val="00A25643"/>
    <w:rsid w:val="00A260E3"/>
    <w:rsid w:val="00A32067"/>
    <w:rsid w:val="00A37318"/>
    <w:rsid w:val="00A44DCF"/>
    <w:rsid w:val="00A4517A"/>
    <w:rsid w:val="00A47FDC"/>
    <w:rsid w:val="00A56CB9"/>
    <w:rsid w:val="00A624BC"/>
    <w:rsid w:val="00A71C43"/>
    <w:rsid w:val="00A81C5F"/>
    <w:rsid w:val="00A85AE7"/>
    <w:rsid w:val="00A965C2"/>
    <w:rsid w:val="00AA31E3"/>
    <w:rsid w:val="00AB4611"/>
    <w:rsid w:val="00AB7C00"/>
    <w:rsid w:val="00AB7CCC"/>
    <w:rsid w:val="00AC0612"/>
    <w:rsid w:val="00AC54DB"/>
    <w:rsid w:val="00AD0BBD"/>
    <w:rsid w:val="00AD3008"/>
    <w:rsid w:val="00AD7C8D"/>
    <w:rsid w:val="00AE32A0"/>
    <w:rsid w:val="00AE787E"/>
    <w:rsid w:val="00AF05D5"/>
    <w:rsid w:val="00AF7AFD"/>
    <w:rsid w:val="00B05F93"/>
    <w:rsid w:val="00B10EC2"/>
    <w:rsid w:val="00B1135E"/>
    <w:rsid w:val="00B13973"/>
    <w:rsid w:val="00B15332"/>
    <w:rsid w:val="00B17A2A"/>
    <w:rsid w:val="00B279D3"/>
    <w:rsid w:val="00B318F0"/>
    <w:rsid w:val="00B337E3"/>
    <w:rsid w:val="00B54A75"/>
    <w:rsid w:val="00B566A7"/>
    <w:rsid w:val="00B7018E"/>
    <w:rsid w:val="00B70CD9"/>
    <w:rsid w:val="00B71BDA"/>
    <w:rsid w:val="00B8053C"/>
    <w:rsid w:val="00B82BA7"/>
    <w:rsid w:val="00B84177"/>
    <w:rsid w:val="00B90272"/>
    <w:rsid w:val="00B9100B"/>
    <w:rsid w:val="00B92168"/>
    <w:rsid w:val="00BA3D23"/>
    <w:rsid w:val="00BA47EF"/>
    <w:rsid w:val="00BA5091"/>
    <w:rsid w:val="00BA7FA7"/>
    <w:rsid w:val="00BB0057"/>
    <w:rsid w:val="00BB3F89"/>
    <w:rsid w:val="00BB65C7"/>
    <w:rsid w:val="00BC574B"/>
    <w:rsid w:val="00BD1193"/>
    <w:rsid w:val="00BE4711"/>
    <w:rsid w:val="00BF2558"/>
    <w:rsid w:val="00BF6103"/>
    <w:rsid w:val="00C01A04"/>
    <w:rsid w:val="00C14F12"/>
    <w:rsid w:val="00C16438"/>
    <w:rsid w:val="00C20745"/>
    <w:rsid w:val="00C21CE8"/>
    <w:rsid w:val="00C21E18"/>
    <w:rsid w:val="00C244A5"/>
    <w:rsid w:val="00C24DC1"/>
    <w:rsid w:val="00C2513D"/>
    <w:rsid w:val="00C27022"/>
    <w:rsid w:val="00C35B14"/>
    <w:rsid w:val="00C410C0"/>
    <w:rsid w:val="00C41CF2"/>
    <w:rsid w:val="00C44735"/>
    <w:rsid w:val="00C528C8"/>
    <w:rsid w:val="00C55F10"/>
    <w:rsid w:val="00C65525"/>
    <w:rsid w:val="00C66DB2"/>
    <w:rsid w:val="00C7747E"/>
    <w:rsid w:val="00C91589"/>
    <w:rsid w:val="00C95D45"/>
    <w:rsid w:val="00C963CE"/>
    <w:rsid w:val="00C97727"/>
    <w:rsid w:val="00C97B97"/>
    <w:rsid w:val="00C97BF3"/>
    <w:rsid w:val="00C97BF9"/>
    <w:rsid w:val="00CA0546"/>
    <w:rsid w:val="00CA3124"/>
    <w:rsid w:val="00CA6FE2"/>
    <w:rsid w:val="00CB09A2"/>
    <w:rsid w:val="00CB7DF8"/>
    <w:rsid w:val="00CC1202"/>
    <w:rsid w:val="00CC4DE7"/>
    <w:rsid w:val="00CC6327"/>
    <w:rsid w:val="00CC735E"/>
    <w:rsid w:val="00CD2266"/>
    <w:rsid w:val="00CE0273"/>
    <w:rsid w:val="00CE0B94"/>
    <w:rsid w:val="00CE3013"/>
    <w:rsid w:val="00CE52D9"/>
    <w:rsid w:val="00CF0318"/>
    <w:rsid w:val="00CF0F87"/>
    <w:rsid w:val="00CF4245"/>
    <w:rsid w:val="00CF4D23"/>
    <w:rsid w:val="00CF5CBC"/>
    <w:rsid w:val="00D04CC8"/>
    <w:rsid w:val="00D04D72"/>
    <w:rsid w:val="00D0600B"/>
    <w:rsid w:val="00D062AD"/>
    <w:rsid w:val="00D07969"/>
    <w:rsid w:val="00D110CB"/>
    <w:rsid w:val="00D115C9"/>
    <w:rsid w:val="00D251C1"/>
    <w:rsid w:val="00D27D28"/>
    <w:rsid w:val="00D30961"/>
    <w:rsid w:val="00D315D3"/>
    <w:rsid w:val="00D33CF4"/>
    <w:rsid w:val="00D348A3"/>
    <w:rsid w:val="00D35D5D"/>
    <w:rsid w:val="00D36201"/>
    <w:rsid w:val="00D3646C"/>
    <w:rsid w:val="00D44922"/>
    <w:rsid w:val="00D44D7A"/>
    <w:rsid w:val="00D45A9D"/>
    <w:rsid w:val="00D46154"/>
    <w:rsid w:val="00D465BF"/>
    <w:rsid w:val="00D46CA4"/>
    <w:rsid w:val="00D51851"/>
    <w:rsid w:val="00D53C86"/>
    <w:rsid w:val="00D55EED"/>
    <w:rsid w:val="00D61165"/>
    <w:rsid w:val="00D67448"/>
    <w:rsid w:val="00D679EC"/>
    <w:rsid w:val="00D720B4"/>
    <w:rsid w:val="00D82B5E"/>
    <w:rsid w:val="00D842AE"/>
    <w:rsid w:val="00D85E96"/>
    <w:rsid w:val="00D94575"/>
    <w:rsid w:val="00D95C88"/>
    <w:rsid w:val="00D97058"/>
    <w:rsid w:val="00D97585"/>
    <w:rsid w:val="00DB2095"/>
    <w:rsid w:val="00DB5FB5"/>
    <w:rsid w:val="00DC145D"/>
    <w:rsid w:val="00DC2961"/>
    <w:rsid w:val="00DC703B"/>
    <w:rsid w:val="00DD10FA"/>
    <w:rsid w:val="00DD243F"/>
    <w:rsid w:val="00DD6B4D"/>
    <w:rsid w:val="00DE0290"/>
    <w:rsid w:val="00DE1547"/>
    <w:rsid w:val="00DE1EE6"/>
    <w:rsid w:val="00DE78EB"/>
    <w:rsid w:val="00DE78F2"/>
    <w:rsid w:val="00DE7D6B"/>
    <w:rsid w:val="00DF15C3"/>
    <w:rsid w:val="00DF1A7D"/>
    <w:rsid w:val="00DF2B14"/>
    <w:rsid w:val="00E03343"/>
    <w:rsid w:val="00E044C6"/>
    <w:rsid w:val="00E06C86"/>
    <w:rsid w:val="00E21C31"/>
    <w:rsid w:val="00E2695C"/>
    <w:rsid w:val="00E26B30"/>
    <w:rsid w:val="00E271E4"/>
    <w:rsid w:val="00E30B7C"/>
    <w:rsid w:val="00E3412C"/>
    <w:rsid w:val="00E348D0"/>
    <w:rsid w:val="00E34B9B"/>
    <w:rsid w:val="00E36527"/>
    <w:rsid w:val="00E36A33"/>
    <w:rsid w:val="00E50BE7"/>
    <w:rsid w:val="00E52F8B"/>
    <w:rsid w:val="00E552E3"/>
    <w:rsid w:val="00E553D8"/>
    <w:rsid w:val="00E632F5"/>
    <w:rsid w:val="00E655F4"/>
    <w:rsid w:val="00E74724"/>
    <w:rsid w:val="00E74B7B"/>
    <w:rsid w:val="00E76DD6"/>
    <w:rsid w:val="00E811F7"/>
    <w:rsid w:val="00E84AE2"/>
    <w:rsid w:val="00E85FFF"/>
    <w:rsid w:val="00E860EA"/>
    <w:rsid w:val="00E86D96"/>
    <w:rsid w:val="00E94ACE"/>
    <w:rsid w:val="00EA1D9D"/>
    <w:rsid w:val="00EA1F22"/>
    <w:rsid w:val="00EA244E"/>
    <w:rsid w:val="00EA5C0E"/>
    <w:rsid w:val="00EB020A"/>
    <w:rsid w:val="00EB0529"/>
    <w:rsid w:val="00EB13FA"/>
    <w:rsid w:val="00EB208E"/>
    <w:rsid w:val="00EB679B"/>
    <w:rsid w:val="00ED47B8"/>
    <w:rsid w:val="00ED4EBB"/>
    <w:rsid w:val="00ED6E3E"/>
    <w:rsid w:val="00EE1A4F"/>
    <w:rsid w:val="00EE3FD1"/>
    <w:rsid w:val="00EE50AB"/>
    <w:rsid w:val="00EE745E"/>
    <w:rsid w:val="00EF0587"/>
    <w:rsid w:val="00EF1F4D"/>
    <w:rsid w:val="00EF7BEF"/>
    <w:rsid w:val="00F053D8"/>
    <w:rsid w:val="00F15DF6"/>
    <w:rsid w:val="00F22942"/>
    <w:rsid w:val="00F27BCB"/>
    <w:rsid w:val="00F318CB"/>
    <w:rsid w:val="00F32637"/>
    <w:rsid w:val="00F4675F"/>
    <w:rsid w:val="00F50D76"/>
    <w:rsid w:val="00F51873"/>
    <w:rsid w:val="00F51C82"/>
    <w:rsid w:val="00F53333"/>
    <w:rsid w:val="00F55089"/>
    <w:rsid w:val="00F722F9"/>
    <w:rsid w:val="00F72A52"/>
    <w:rsid w:val="00F77C79"/>
    <w:rsid w:val="00F80DCE"/>
    <w:rsid w:val="00F8215D"/>
    <w:rsid w:val="00F95D85"/>
    <w:rsid w:val="00FA3CF7"/>
    <w:rsid w:val="00FB7530"/>
    <w:rsid w:val="00FB7A50"/>
    <w:rsid w:val="00FC255C"/>
    <w:rsid w:val="00FC70FE"/>
    <w:rsid w:val="00FD5D5D"/>
    <w:rsid w:val="00FD7D0E"/>
    <w:rsid w:val="00FE2870"/>
    <w:rsid w:val="00FE5513"/>
    <w:rsid w:val="00FE5696"/>
    <w:rsid w:val="00FF08F6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F9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79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54A7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E6A4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7941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w8qarf">
    <w:name w:val="w8qarf"/>
    <w:basedOn w:val="DefaultParagraphFont"/>
    <w:rsid w:val="00457CDB"/>
  </w:style>
  <w:style w:type="character" w:customStyle="1" w:styleId="lrzxr">
    <w:name w:val="lrzxr"/>
    <w:basedOn w:val="DefaultParagraphFont"/>
    <w:rsid w:val="00457CDB"/>
  </w:style>
  <w:style w:type="character" w:customStyle="1" w:styleId="notranslate">
    <w:name w:val="notranslate"/>
    <w:basedOn w:val="DefaultParagraphFont"/>
    <w:rsid w:val="00C963CE"/>
  </w:style>
  <w:style w:type="paragraph" w:styleId="FootnoteText">
    <w:name w:val="footnote text"/>
    <w:basedOn w:val="Normal"/>
    <w:link w:val="FootnoteTextChar"/>
    <w:uiPriority w:val="99"/>
    <w:semiHidden/>
    <w:unhideWhenUsed/>
    <w:rsid w:val="001C73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73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735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79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54A7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E6A4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7941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w8qarf">
    <w:name w:val="w8qarf"/>
    <w:basedOn w:val="DefaultParagraphFont"/>
    <w:rsid w:val="00457CDB"/>
  </w:style>
  <w:style w:type="character" w:customStyle="1" w:styleId="lrzxr">
    <w:name w:val="lrzxr"/>
    <w:basedOn w:val="DefaultParagraphFont"/>
    <w:rsid w:val="00457CDB"/>
  </w:style>
  <w:style w:type="character" w:customStyle="1" w:styleId="notranslate">
    <w:name w:val="notranslate"/>
    <w:basedOn w:val="DefaultParagraphFont"/>
    <w:rsid w:val="00C963CE"/>
  </w:style>
  <w:style w:type="paragraph" w:styleId="FootnoteText">
    <w:name w:val="footnote text"/>
    <w:basedOn w:val="Normal"/>
    <w:link w:val="FootnoteTextChar"/>
    <w:uiPriority w:val="99"/>
    <w:semiHidden/>
    <w:unhideWhenUsed/>
    <w:rsid w:val="001C73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73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735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6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4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28" Type="http://schemas.microsoft.com/office/2011/relationships/people" Target="people.xml"/><Relationship Id="rId10" Type="http://schemas.openxmlformats.org/officeDocument/2006/relationships/hyperlink" Target="mailto:gbunturi@moh.gov.g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2A91A-DDFD-483C-B309-6034F08C3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ona Vardzelashvili</dc:creator>
  <cp:lastModifiedBy>Mariana Mkurnali</cp:lastModifiedBy>
  <cp:revision>4</cp:revision>
  <cp:lastPrinted>2019-09-27T06:02:00Z</cp:lastPrinted>
  <dcterms:created xsi:type="dcterms:W3CDTF">2019-09-27T06:45:00Z</dcterms:created>
  <dcterms:modified xsi:type="dcterms:W3CDTF">2019-09-27T06:49:00Z</dcterms:modified>
</cp:coreProperties>
</file>